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C87B2" w14:textId="26294D39" w:rsidR="694367E9" w:rsidRDefault="694367E9" w:rsidP="112C61D2">
      <w:pPr>
        <w:ind w:left="467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Platformos švietimo technologijų ir inovacijų išbandymui ir kūrimui </w:t>
      </w:r>
    </w:p>
    <w:p w14:paraId="127C9AA0" w14:textId="4A42C49D" w:rsidR="694367E9" w:rsidRDefault="694367E9" w:rsidP="112C61D2">
      <w:pPr>
        <w:ind w:left="467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>pilotinio išbandymo tvarkos aprašo</w:t>
      </w:r>
    </w:p>
    <w:p w14:paraId="297FB1E0" w14:textId="70E1C7E5" w:rsidR="694367E9" w:rsidRDefault="694367E9" w:rsidP="112C61D2">
      <w:pPr>
        <w:ind w:left="467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proofErr w:type="gramStart"/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2</w:t>
      </w:r>
      <w:proofErr w:type="gramEnd"/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riedas</w:t>
      </w:r>
      <w:proofErr w:type="spellEnd"/>
    </w:p>
    <w:p w14:paraId="428CA6C8" w14:textId="669B9B49" w:rsidR="0463D6C7" w:rsidRDefault="0463D6C7" w:rsidP="112C61D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CDCCA8F" w14:textId="66FCA83E" w:rsidR="0463D6C7" w:rsidRDefault="0463D6C7" w:rsidP="112C61D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3520EBD" w14:textId="1D36B8A6" w:rsidR="694367E9" w:rsidRDefault="694367E9" w:rsidP="112C61D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Paraiškos švietimo įstaigoms forma)</w:t>
      </w:r>
    </w:p>
    <w:p w14:paraId="6B3149A1" w14:textId="24E15281" w:rsidR="0463D6C7" w:rsidRDefault="0463D6C7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B7CC264" w14:textId="2324C8B0" w:rsidR="694367E9" w:rsidRDefault="694367E9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ARAIŠKA DALYVAUTI PLATFORMOS ŠVIETIMO TECHNOLOGIJŲ IR INOVACIJŲ IŠBANDYMUI IR KŪRIMUI PILOTINIAME IŠBANDYME</w:t>
      </w:r>
    </w:p>
    <w:p w14:paraId="151E01D3" w14:textId="14496A30" w:rsidR="0463D6C7" w:rsidRDefault="0463D6C7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F9A6D85" w14:textId="2F5183C2" w:rsidR="694367E9" w:rsidRDefault="694367E9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2021 m.          </w:t>
      </w:r>
      <w:proofErr w:type="gramStart"/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d</w:t>
      </w:r>
      <w:proofErr w:type="gramEnd"/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625198CA" w14:textId="67555AC6" w:rsidR="0463D6C7" w:rsidRDefault="0463D6C7" w:rsidP="0463D6C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B8E3C63" w14:textId="48E85C47" w:rsidR="694367E9" w:rsidRDefault="694367E9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lt-LT"/>
        </w:rPr>
        <w:t>I. INFORMACIJA APIE PILOTINIO IŠBANDYMO DALYVĮ</w:t>
      </w:r>
    </w:p>
    <w:p w14:paraId="55E6E1B7" w14:textId="3EC9BE40" w:rsidR="0463D6C7" w:rsidRDefault="0463D6C7" w:rsidP="0463D6C7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920"/>
        <w:gridCol w:w="1815"/>
        <w:gridCol w:w="4860"/>
      </w:tblGrid>
      <w:tr w:rsidR="0463D6C7" w14:paraId="481A101F" w14:textId="77777777" w:rsidTr="112C61D2">
        <w:tc>
          <w:tcPr>
            <w:tcW w:w="37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B7CB1" w14:textId="170717A0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Švietimo įstaigos pavadinima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78032" w14:textId="100E8FA6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2F1AA71C" w14:textId="77777777" w:rsidTr="112C61D2">
        <w:tc>
          <w:tcPr>
            <w:tcW w:w="37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359E4" w14:textId="1FD3AA94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Adresas, pašto koda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8F386D" w14:textId="4A45934C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2DACD200" w14:textId="77777777" w:rsidTr="112C61D2">
        <w:tc>
          <w:tcPr>
            <w:tcW w:w="192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52979" w14:textId="08AF36D0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Kontaktai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5147A" w14:textId="1AE88E10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elefono Nr.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6E314" w14:textId="3E431BF1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52F094A0" w14:textId="77777777" w:rsidTr="112C61D2">
        <w:tc>
          <w:tcPr>
            <w:tcW w:w="1920" w:type="dxa"/>
            <w:vMerge/>
            <w:vAlign w:val="center"/>
          </w:tcPr>
          <w:p w14:paraId="7F246BA0" w14:textId="77777777" w:rsidR="00596079" w:rsidRDefault="00596079"/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F7E0B6" w14:textId="3C7FB5E2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El. pašto adresa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E9BE5" w14:textId="410C702E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55D66355" w14:textId="77777777" w:rsidTr="112C61D2">
        <w:tc>
          <w:tcPr>
            <w:tcW w:w="37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3B50A" w14:textId="29AE596E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Švietimo įstaigos vadovo vardas, pavardė, kontaktai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B1937" w14:textId="4611D501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289A5E60" w14:textId="77777777" w:rsidTr="112C61D2">
        <w:tc>
          <w:tcPr>
            <w:tcW w:w="37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091906" w14:textId="6C3DC1F6" w:rsidR="0463D6C7" w:rsidRDefault="673C8CF3" w:rsidP="112C61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Kuruojančio asmens vardas, pavardė, telefono </w:t>
            </w:r>
            <w:proofErr w:type="spellStart"/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nr.</w:t>
            </w:r>
            <w:proofErr w:type="spellEnd"/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, el. pašto adresa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98EF5" w14:textId="1BAF1987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899DE9" w14:textId="3BC43A04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41CDE4F" w14:textId="79176E3A" w:rsidR="0463D6C7" w:rsidRDefault="0463D6C7" w:rsidP="0463D6C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301DB75" w14:textId="20BE3178" w:rsidR="694367E9" w:rsidRDefault="694367E9" w:rsidP="0463D6C7">
      <w:pPr>
        <w:ind w:firstLine="72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lt-LT"/>
        </w:rPr>
        <w:t>II. INFORMACIJA APIE MOTYVACIJĄ DALYVAUTI IŠBANDYME</w:t>
      </w:r>
    </w:p>
    <w:p w14:paraId="62AA4B3F" w14:textId="380CC24A" w:rsidR="0463D6C7" w:rsidRDefault="0463D6C7" w:rsidP="0463D6C7">
      <w:pPr>
        <w:ind w:firstLine="72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3690"/>
        <w:gridCol w:w="4920"/>
      </w:tblGrid>
      <w:tr w:rsidR="0463D6C7" w14:paraId="17518437" w14:textId="77777777" w:rsidTr="112C61D2"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9E97A8" w14:textId="0B0D5292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463D6C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orimas išbandyti </w:t>
            </w:r>
            <w:proofErr w:type="spellStart"/>
            <w:r w:rsidRPr="0463D6C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dTech</w:t>
            </w:r>
            <w:proofErr w:type="spellEnd"/>
            <w:r w:rsidRPr="0463D6C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oduktas ir (ar) paslauga (pavadinimas)</w:t>
            </w:r>
          </w:p>
          <w:p w14:paraId="49748594" w14:textId="37880654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B2665" w14:textId="01E98A18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4EEC02C3" w14:textId="77777777" w:rsidTr="112C61D2">
        <w:trPr>
          <w:trHeight w:val="1980"/>
        </w:trPr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1B03A6" w14:textId="104EA305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63D6C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Trumpa motyvacija kodėl Jūsų įstaiga turėtų dalyvauti išbandymo veiklose </w:t>
            </w: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87A46A" w14:textId="306DD5C5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309805D2" w14:textId="77777777" w:rsidTr="112C61D2"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59752" w14:textId="16D5C441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463D6C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irtis diegiant ir naudojant švietimo technologijas ir inovacijas mokymo procese</w:t>
            </w: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2CCCD4" w14:textId="2D87F13B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2DA36DA8" w14:textId="77777777" w:rsidTr="112C61D2"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19530" w14:textId="2B8D4883" w:rsidR="0463D6C7" w:rsidRDefault="673C8CF3" w:rsidP="112C61D2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Švietimo įstaigų </w:t>
            </w:r>
            <w:r w:rsidR="73CB4616"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arbuotojų </w:t>
            </w:r>
            <w:r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ykdomi (-</w:t>
            </w:r>
            <w:proofErr w:type="spellStart"/>
            <w:r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yti</w:t>
            </w:r>
            <w:proofErr w:type="spellEnd"/>
            <w:r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) projektai, susiję su </w:t>
            </w:r>
            <w:r w:rsidRPr="112C61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švietimo technologijomis ir inovacijomis</w:t>
            </w: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53C26E" w14:textId="11337035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640809F2" w14:textId="77777777" w:rsidTr="112C61D2">
        <w:trPr>
          <w:trHeight w:val="555"/>
        </w:trPr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96F82" w14:textId="0760EEAC" w:rsidR="0463D6C7" w:rsidRDefault="673C8CF3" w:rsidP="112C61D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Siektina išbandymo trukmė (sav.)</w:t>
            </w: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FAFDE" w14:textId="3F2A8013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463D6C7" w14:paraId="7F8DBD6C" w14:textId="77777777" w:rsidTr="112C61D2">
        <w:trPr>
          <w:trHeight w:val="615"/>
        </w:trPr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6BB21" w14:textId="6E715015" w:rsidR="0463D6C7" w:rsidRDefault="0463D6C7" w:rsidP="0463D6C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63D6C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Norimi išbandymo rezultatai</w:t>
            </w:r>
          </w:p>
        </w:tc>
        <w:tc>
          <w:tcPr>
            <w:tcW w:w="49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88333" w14:textId="4235A28E" w:rsidR="0463D6C7" w:rsidRDefault="0463D6C7" w:rsidP="0463D6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E1C8747" w14:textId="203537E2" w:rsidR="0463D6C7" w:rsidRDefault="0463D6C7" w:rsidP="0463D6C7">
      <w:pPr>
        <w:ind w:firstLine="72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B41ACF9" w14:textId="42294C40" w:rsidR="0463D6C7" w:rsidRDefault="0463D6C7" w:rsidP="0463D6C7">
      <w:pPr>
        <w:ind w:left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8D236F7" w14:textId="30B81A20" w:rsidR="694367E9" w:rsidRDefault="694367E9" w:rsidP="0463D6C7">
      <w:pPr>
        <w:ind w:left="709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lt-LT"/>
        </w:rPr>
        <w:t>III. KITA INFORMACIJA APIE DALYVAVIMĄ IŠBANDYME</w:t>
      </w:r>
    </w:p>
    <w:p w14:paraId="7B7C8D90" w14:textId="04859A15" w:rsidR="694367E9" w:rsidRDefault="694367E9" w:rsidP="0463D6C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(Prašome pateikti kitą informaciją, kuri gali būti svarbi vertinant pateiktą paraišką) </w:t>
      </w:r>
    </w:p>
    <w:p w14:paraId="3B1627D6" w14:textId="44534B0B" w:rsidR="0463D6C7" w:rsidRDefault="0463D6C7" w:rsidP="0463D6C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3960259" w14:textId="30BEC265" w:rsidR="0463D6C7" w:rsidRDefault="0463D6C7" w:rsidP="0463D6C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51A8BFF" w14:textId="5ACDB78F" w:rsidR="0463D6C7" w:rsidRDefault="694367E9" w:rsidP="112C61D2">
      <w:pPr>
        <w:ind w:firstLine="72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12C61D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lt-LT"/>
        </w:rPr>
        <w:t>IV. PRIDEDAMI DOKUMENTAI</w:t>
      </w:r>
    </w:p>
    <w:p w14:paraId="408EEF0D" w14:textId="321E7005" w:rsidR="0463D6C7" w:rsidRDefault="0463D6C7" w:rsidP="0463D6C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DDA5265" w14:textId="0645A961" w:rsidR="694367E9" w:rsidRDefault="694367E9" w:rsidP="0463D6C7">
      <w:pPr>
        <w:pStyle w:val="Sraopastraipa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dedami apie švietimo technologijų ir inovacijų diegimą ir naudojimą per praėjusius 3 metus įrodantys dokumentai</w:t>
      </w:r>
    </w:p>
    <w:p w14:paraId="7929A274" w14:textId="69468AFF" w:rsidR="0463D6C7" w:rsidRDefault="0463D6C7" w:rsidP="0463D6C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A5BFEC0" w14:textId="4991C1C7" w:rsidR="694367E9" w:rsidRDefault="694367E9" w:rsidP="112C61D2">
      <w:pPr>
        <w:pStyle w:val="Sraopastraipa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d</w:t>
      </w:r>
      <w:r w:rsidR="08B40AFA"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mi apie švietimo įstaigų </w:t>
      </w:r>
      <w:r w:rsidR="5CBC28FE"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buotojų</w:t>
      </w:r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ykdomus (-</w:t>
      </w:r>
      <w:proofErr w:type="spellStart"/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ytus</w:t>
      </w:r>
      <w:proofErr w:type="spellEnd"/>
      <w:r w:rsidRPr="112C61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projektus, susijusius su švietimo technologijomis ir inovacijomis, per praėjusius 3 metus įrodantys dokumentai </w:t>
      </w:r>
    </w:p>
    <w:p w14:paraId="2BB424D6" w14:textId="7C8B3E1B" w:rsidR="694367E9" w:rsidRDefault="694367E9" w:rsidP="0463D6C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463D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  </w:t>
      </w:r>
    </w:p>
    <w:p w14:paraId="5EE53EA6" w14:textId="10EC5845" w:rsidR="0463D6C7" w:rsidRDefault="0463D6C7" w:rsidP="0463D6C7">
      <w:pPr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3540"/>
        <w:gridCol w:w="420"/>
        <w:gridCol w:w="1935"/>
        <w:gridCol w:w="315"/>
        <w:gridCol w:w="2265"/>
      </w:tblGrid>
      <w:tr w:rsidR="0463D6C7" w14:paraId="3E9BD311" w14:textId="77777777" w:rsidTr="112C61D2">
        <w:tc>
          <w:tcPr>
            <w:tcW w:w="3540" w:type="dxa"/>
          </w:tcPr>
          <w:p w14:paraId="4DB3C778" w14:textId="2ABD83D8" w:rsidR="0463D6C7" w:rsidRDefault="673C8CF3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>____________________________</w:t>
            </w:r>
          </w:p>
          <w:p w14:paraId="43DA2937" w14:textId="4F3C87ED" w:rsidR="0463D6C7" w:rsidRDefault="673C8CF3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   (Švietimo įstaigos vadovo ar jo įgalioto asmens pareigų pavadinimas)      </w:t>
            </w:r>
          </w:p>
          <w:p w14:paraId="5F41E7E9" w14:textId="0F08F999" w:rsidR="0463D6C7" w:rsidRDefault="673C8CF3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</w:t>
            </w:r>
            <w:r w:rsidRPr="112C61D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A. V.</w:t>
            </w:r>
          </w:p>
        </w:tc>
        <w:tc>
          <w:tcPr>
            <w:tcW w:w="420" w:type="dxa"/>
          </w:tcPr>
          <w:p w14:paraId="43C870A1" w14:textId="5D1CDDE2" w:rsidR="0463D6C7" w:rsidRDefault="0463D6C7" w:rsidP="112C61D2">
            <w:pPr>
              <w:tabs>
                <w:tab w:val="left" w:pos="5245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15957F67" w14:textId="268BFF10" w:rsidR="0463D6C7" w:rsidRDefault="673C8CF3" w:rsidP="112C61D2">
            <w:pPr>
              <w:tabs>
                <w:tab w:val="left" w:pos="5245"/>
              </w:tabs>
              <w:ind w:left="-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__________</w:t>
            </w:r>
          </w:p>
          <w:p w14:paraId="514F18FB" w14:textId="561BD8F4" w:rsidR="0463D6C7" w:rsidRDefault="673C8CF3" w:rsidP="112C61D2">
            <w:pPr>
              <w:tabs>
                <w:tab w:val="left" w:pos="524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  (parašas)</w:t>
            </w:r>
          </w:p>
        </w:tc>
        <w:tc>
          <w:tcPr>
            <w:tcW w:w="315" w:type="dxa"/>
          </w:tcPr>
          <w:p w14:paraId="699F6783" w14:textId="1E6E62A2" w:rsidR="0463D6C7" w:rsidRDefault="0463D6C7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</w:tcPr>
          <w:p w14:paraId="38B9E74B" w14:textId="395E2E7A" w:rsidR="0463D6C7" w:rsidRDefault="673C8CF3" w:rsidP="112C61D2">
            <w:pPr>
              <w:tabs>
                <w:tab w:val="left" w:pos="5245"/>
              </w:tabs>
              <w:ind w:left="-50" w:hanging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>_________________</w:t>
            </w:r>
          </w:p>
          <w:p w14:paraId="3389DA6E" w14:textId="4447963F" w:rsidR="0463D6C7" w:rsidRDefault="673C8CF3" w:rsidP="112C61D2">
            <w:pPr>
              <w:tabs>
                <w:tab w:val="left" w:pos="5245"/>
              </w:tabs>
              <w:ind w:left="-50" w:hanging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>(v(vardas ir pavardė)</w:t>
            </w:r>
          </w:p>
        </w:tc>
      </w:tr>
    </w:tbl>
    <w:p w14:paraId="2B210E9C" w14:textId="373C6B61" w:rsidR="0463D6C7" w:rsidRDefault="0463D6C7" w:rsidP="112C61D2">
      <w:pPr>
        <w:tabs>
          <w:tab w:val="left" w:pos="959"/>
          <w:tab w:val="left" w:pos="1918"/>
          <w:tab w:val="left" w:pos="2877"/>
          <w:tab w:val="left" w:pos="3836"/>
          <w:tab w:val="left" w:pos="4795"/>
          <w:tab w:val="left" w:pos="5754"/>
          <w:tab w:val="left" w:pos="6713"/>
          <w:tab w:val="left" w:pos="7672"/>
          <w:tab w:val="left" w:pos="8631"/>
          <w:tab w:val="left" w:pos="9590"/>
        </w:tabs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7EB7C79" w14:textId="0B96DB4F" w:rsidR="0463D6C7" w:rsidRDefault="0463D6C7" w:rsidP="112C61D2">
      <w:pPr>
        <w:tabs>
          <w:tab w:val="left" w:pos="959"/>
          <w:tab w:val="left" w:pos="1918"/>
          <w:tab w:val="left" w:pos="2877"/>
          <w:tab w:val="left" w:pos="3836"/>
          <w:tab w:val="left" w:pos="4795"/>
          <w:tab w:val="left" w:pos="5754"/>
          <w:tab w:val="left" w:pos="6713"/>
          <w:tab w:val="left" w:pos="7672"/>
          <w:tab w:val="left" w:pos="8631"/>
          <w:tab w:val="left" w:pos="9590"/>
        </w:tabs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3675"/>
        <w:gridCol w:w="420"/>
        <w:gridCol w:w="1545"/>
        <w:gridCol w:w="600"/>
        <w:gridCol w:w="2220"/>
      </w:tblGrid>
      <w:tr w:rsidR="0463D6C7" w14:paraId="4D76AD08" w14:textId="77777777" w:rsidTr="112C61D2">
        <w:tc>
          <w:tcPr>
            <w:tcW w:w="3675" w:type="dxa"/>
          </w:tcPr>
          <w:p w14:paraId="7477B4B3" w14:textId="4CB7D7EA" w:rsidR="0463D6C7" w:rsidRDefault="673C8CF3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>____________________________</w:t>
            </w:r>
          </w:p>
          <w:p w14:paraId="13C2EA15" w14:textId="040774A7" w:rsidR="0463D6C7" w:rsidRDefault="673C8CF3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   (Kuruojančio asmens pareigų pavadinimas)      </w:t>
            </w:r>
          </w:p>
          <w:p w14:paraId="04C39083" w14:textId="0D2BF8FD" w:rsidR="0463D6C7" w:rsidRDefault="0463D6C7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dxa"/>
          </w:tcPr>
          <w:p w14:paraId="4D872BEF" w14:textId="57485C37" w:rsidR="0463D6C7" w:rsidRDefault="0463D6C7" w:rsidP="112C61D2">
            <w:pPr>
              <w:tabs>
                <w:tab w:val="left" w:pos="5245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</w:tcPr>
          <w:p w14:paraId="307EB086" w14:textId="3E397A1C" w:rsidR="0463D6C7" w:rsidRDefault="673C8CF3" w:rsidP="112C61D2">
            <w:pPr>
              <w:tabs>
                <w:tab w:val="left" w:pos="5245"/>
              </w:tabs>
              <w:ind w:left="-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__________</w:t>
            </w:r>
          </w:p>
          <w:p w14:paraId="3D056309" w14:textId="428C5B49" w:rsidR="0463D6C7" w:rsidRDefault="673C8CF3" w:rsidP="112C61D2">
            <w:pPr>
              <w:tabs>
                <w:tab w:val="left" w:pos="524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 xml:space="preserve">    (parašas)</w:t>
            </w:r>
          </w:p>
        </w:tc>
        <w:tc>
          <w:tcPr>
            <w:tcW w:w="600" w:type="dxa"/>
          </w:tcPr>
          <w:p w14:paraId="600A44BF" w14:textId="3C79D9E2" w:rsidR="0463D6C7" w:rsidRDefault="0463D6C7" w:rsidP="112C61D2">
            <w:pPr>
              <w:tabs>
                <w:tab w:val="left" w:pos="5245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0" w:type="dxa"/>
          </w:tcPr>
          <w:p w14:paraId="4AE50C78" w14:textId="4135EA76" w:rsidR="0463D6C7" w:rsidRDefault="673C8CF3" w:rsidP="112C61D2">
            <w:pPr>
              <w:tabs>
                <w:tab w:val="left" w:pos="5245"/>
              </w:tabs>
              <w:ind w:left="-50" w:hanging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12C61D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lt-LT"/>
              </w:rPr>
              <w:t>___________________(vardas ir pavardė)</w:t>
            </w:r>
          </w:p>
        </w:tc>
      </w:tr>
    </w:tbl>
    <w:p w14:paraId="269974F2" w14:textId="2F116AA2" w:rsidR="0463D6C7" w:rsidRDefault="0463D6C7" w:rsidP="112C61D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95AFEC0" w14:textId="597C976C" w:rsidR="694367E9" w:rsidRDefault="694367E9" w:rsidP="25F574AF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Paraišką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ki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kvietime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nurodyto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termino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būtina</w:t>
      </w:r>
      <w:proofErr w:type="spellEnd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patei</w:t>
      </w:r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kti</w:t>
      </w:r>
      <w:proofErr w:type="spellEnd"/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elektroniniu</w:t>
      </w:r>
      <w:proofErr w:type="spellEnd"/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paštu</w:t>
      </w:r>
      <w:proofErr w:type="spellEnd"/>
      <w:r w:rsidR="00DE1CE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edtech@smm.lt</w:t>
      </w:r>
      <w:bookmarkStart w:id="0" w:name="_GoBack"/>
      <w:bookmarkEnd w:id="0"/>
      <w:r w:rsidRPr="25F574A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.</w:t>
      </w:r>
    </w:p>
    <w:p w14:paraId="69BFAA6A" w14:textId="0C8F0542" w:rsidR="0463D6C7" w:rsidRDefault="0463D6C7" w:rsidP="112C61D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7494365" w14:textId="16C0500A" w:rsidR="0463D6C7" w:rsidRDefault="0463D6C7" w:rsidP="112C61D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9FF4E55" w14:textId="1F381DCD" w:rsidR="0463D6C7" w:rsidRDefault="694367E9" w:rsidP="1B1DC138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B1DC1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___________________</w:t>
      </w:r>
    </w:p>
    <w:sectPr w:rsidR="0463D6C7" w:rsidSect="005D1A20">
      <w:headerReference w:type="default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1296"/>
      <w:titlePg/>
      <w:docGrid w:linePitch="299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5E011" w14:textId="77777777" w:rsidR="00193371" w:rsidRDefault="00193371" w:rsidP="005D1A20">
      <w:pPr>
        <w:spacing w:line="240" w:lineRule="auto"/>
      </w:pPr>
      <w:r>
        <w:separator/>
      </w:r>
    </w:p>
  </w:endnote>
  <w:endnote w:type="continuationSeparator" w:id="0">
    <w:p w14:paraId="640AEE72" w14:textId="77777777" w:rsidR="00193371" w:rsidRDefault="00193371" w:rsidP="005D1A20">
      <w:pPr>
        <w:spacing w:line="240" w:lineRule="auto"/>
      </w:pPr>
      <w:r>
        <w:continuationSeparator/>
      </w:r>
    </w:p>
  </w:endnote>
  <w:endnote w:type="continuationNotice" w:id="1">
    <w:p w14:paraId="19D49C98" w14:textId="77777777" w:rsidR="00193371" w:rsidRDefault="0019337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14:paraId="679C3A65" w14:textId="77777777" w:rsidTr="55B4E0DC">
      <w:tc>
        <w:tcPr>
          <w:tcW w:w="3005" w:type="dxa"/>
        </w:tcPr>
        <w:p w14:paraId="2521DD25" w14:textId="73947862" w:rsidR="55B4E0DC" w:rsidRDefault="55B4E0DC" w:rsidP="55B4E0DC">
          <w:pPr>
            <w:pStyle w:val="Antrats"/>
            <w:ind w:left="-115"/>
          </w:pPr>
        </w:p>
      </w:tc>
      <w:tc>
        <w:tcPr>
          <w:tcW w:w="3005" w:type="dxa"/>
        </w:tcPr>
        <w:p w14:paraId="0AABBBD9" w14:textId="71D8A8DC" w:rsidR="55B4E0DC" w:rsidRDefault="55B4E0DC" w:rsidP="55B4E0DC">
          <w:pPr>
            <w:pStyle w:val="Antrats"/>
            <w:jc w:val="center"/>
          </w:pPr>
        </w:p>
      </w:tc>
      <w:tc>
        <w:tcPr>
          <w:tcW w:w="3005" w:type="dxa"/>
        </w:tcPr>
        <w:p w14:paraId="5A6DC663" w14:textId="159155AC" w:rsidR="55B4E0DC" w:rsidRDefault="55B4E0DC" w:rsidP="55B4E0DC">
          <w:pPr>
            <w:pStyle w:val="Antrats"/>
            <w:ind w:right="-115"/>
            <w:jc w:val="right"/>
          </w:pPr>
        </w:p>
      </w:tc>
    </w:tr>
  </w:tbl>
  <w:p w14:paraId="723FD680" w14:textId="7FE19154" w:rsidR="55B4E0DC" w:rsidRDefault="55B4E0DC" w:rsidP="55B4E0DC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14:paraId="7C2544D0" w14:textId="77777777" w:rsidTr="55B4E0DC">
      <w:tc>
        <w:tcPr>
          <w:tcW w:w="3005" w:type="dxa"/>
        </w:tcPr>
        <w:p w14:paraId="584E672D" w14:textId="7DEB2AB3" w:rsidR="55B4E0DC" w:rsidRDefault="55B4E0DC" w:rsidP="55B4E0DC">
          <w:pPr>
            <w:pStyle w:val="Antrats"/>
            <w:ind w:left="-115"/>
          </w:pPr>
        </w:p>
      </w:tc>
      <w:tc>
        <w:tcPr>
          <w:tcW w:w="3005" w:type="dxa"/>
        </w:tcPr>
        <w:p w14:paraId="7612DFC8" w14:textId="416BDFB1" w:rsidR="55B4E0DC" w:rsidRDefault="55B4E0DC" w:rsidP="55B4E0DC">
          <w:pPr>
            <w:pStyle w:val="Antrats"/>
            <w:jc w:val="center"/>
          </w:pPr>
        </w:p>
      </w:tc>
      <w:tc>
        <w:tcPr>
          <w:tcW w:w="3005" w:type="dxa"/>
        </w:tcPr>
        <w:p w14:paraId="6C6BCA9A" w14:textId="72EA8DFD" w:rsidR="55B4E0DC" w:rsidRDefault="55B4E0DC" w:rsidP="55B4E0DC">
          <w:pPr>
            <w:pStyle w:val="Antrats"/>
            <w:ind w:right="-115"/>
            <w:jc w:val="right"/>
          </w:pPr>
        </w:p>
      </w:tc>
    </w:tr>
  </w:tbl>
  <w:p w14:paraId="432697D2" w14:textId="0F20B22A" w:rsidR="55B4E0DC" w:rsidRDefault="55B4E0DC" w:rsidP="55B4E0DC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B926BF" w14:textId="77777777" w:rsidR="00193371" w:rsidRDefault="00193371" w:rsidP="005D1A20">
      <w:pPr>
        <w:spacing w:line="240" w:lineRule="auto"/>
      </w:pPr>
      <w:r>
        <w:separator/>
      </w:r>
    </w:p>
  </w:footnote>
  <w:footnote w:type="continuationSeparator" w:id="0">
    <w:p w14:paraId="2346D9B3" w14:textId="77777777" w:rsidR="00193371" w:rsidRDefault="00193371" w:rsidP="005D1A20">
      <w:pPr>
        <w:spacing w:line="240" w:lineRule="auto"/>
      </w:pPr>
      <w:r>
        <w:continuationSeparator/>
      </w:r>
    </w:p>
  </w:footnote>
  <w:footnote w:type="continuationNotice" w:id="1">
    <w:p w14:paraId="40267F29" w14:textId="77777777" w:rsidR="00193371" w:rsidRDefault="0019337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126967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7067ED1D" w14:textId="53378CE0" w:rsidR="005D1A20" w:rsidRPr="005D1A20" w:rsidRDefault="005D1A20">
        <w:pPr>
          <w:pStyle w:val="Antrats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D1A2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D1A20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D1A2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E1CEC" w:rsidRPr="00DE1CEC">
          <w:rPr>
            <w:rFonts w:ascii="Times New Roman" w:hAnsi="Times New Roman" w:cs="Times New Roman"/>
            <w:noProof/>
            <w:sz w:val="24"/>
            <w:szCs w:val="24"/>
            <w:lang w:val="lt-LT"/>
          </w:rPr>
          <w:t>2</w:t>
        </w:r>
        <w:r w:rsidRPr="005D1A20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CF313F3" w14:textId="77777777" w:rsidR="005D1A20" w:rsidRDefault="005D1A20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5B4E0DC" w14:paraId="0575E3D4" w14:textId="77777777" w:rsidTr="55B4E0DC">
      <w:tc>
        <w:tcPr>
          <w:tcW w:w="3005" w:type="dxa"/>
        </w:tcPr>
        <w:p w14:paraId="754B4DC6" w14:textId="20D9FBA2" w:rsidR="55B4E0DC" w:rsidRDefault="55B4E0DC" w:rsidP="55B4E0DC">
          <w:pPr>
            <w:pStyle w:val="Antrats"/>
            <w:ind w:left="-115"/>
          </w:pPr>
        </w:p>
      </w:tc>
      <w:tc>
        <w:tcPr>
          <w:tcW w:w="3005" w:type="dxa"/>
        </w:tcPr>
        <w:p w14:paraId="2CE20277" w14:textId="2B7DB362" w:rsidR="55B4E0DC" w:rsidRDefault="55B4E0DC" w:rsidP="55B4E0DC">
          <w:pPr>
            <w:pStyle w:val="Antrats"/>
            <w:jc w:val="center"/>
          </w:pPr>
        </w:p>
      </w:tc>
      <w:tc>
        <w:tcPr>
          <w:tcW w:w="3005" w:type="dxa"/>
        </w:tcPr>
        <w:p w14:paraId="3A1028DB" w14:textId="3715E7E4" w:rsidR="55B4E0DC" w:rsidRDefault="55B4E0DC" w:rsidP="55B4E0DC">
          <w:pPr>
            <w:pStyle w:val="Antrats"/>
            <w:ind w:right="-115"/>
            <w:jc w:val="right"/>
          </w:pPr>
        </w:p>
      </w:tc>
    </w:tr>
  </w:tbl>
  <w:p w14:paraId="52663F42" w14:textId="26CE0A62" w:rsidR="55B4E0DC" w:rsidRDefault="55B4E0DC" w:rsidP="55B4E0D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5422B"/>
    <w:multiLevelType w:val="multilevel"/>
    <w:tmpl w:val="BAC21EC2"/>
    <w:lvl w:ilvl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567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567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567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567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567"/>
      </w:pPr>
      <w:rPr>
        <w:rFonts w:hint="default"/>
      </w:rPr>
    </w:lvl>
  </w:abstractNum>
  <w:abstractNum w:abstractNumId="1" w15:restartNumberingAfterBreak="0">
    <w:nsid w:val="14984807"/>
    <w:multiLevelType w:val="multilevel"/>
    <w:tmpl w:val="FF2AB64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84B24C8"/>
    <w:multiLevelType w:val="multilevel"/>
    <w:tmpl w:val="7C4E4672"/>
    <w:lvl w:ilvl="0">
      <w:start w:val="6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363"/>
      </w:pPr>
    </w:lvl>
    <w:lvl w:ilvl="3">
      <w:start w:val="1"/>
      <w:numFmt w:val="decimal"/>
      <w:lvlText w:val="%1.%2.%3.%4."/>
      <w:lvlJc w:val="left"/>
      <w:pPr>
        <w:ind w:left="720" w:hanging="363"/>
      </w:pPr>
    </w:lvl>
    <w:lvl w:ilvl="4">
      <w:start w:val="1"/>
      <w:numFmt w:val="decimal"/>
      <w:lvlText w:val="%1.%2.%3.%4.%5."/>
      <w:lvlJc w:val="left"/>
      <w:pPr>
        <w:ind w:left="720" w:hanging="36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36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36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" w:hanging="36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" w:hanging="363"/>
      </w:pPr>
      <w:rPr>
        <w:rFonts w:hint="default"/>
      </w:rPr>
    </w:lvl>
  </w:abstractNum>
  <w:abstractNum w:abstractNumId="3" w15:restartNumberingAfterBreak="0">
    <w:nsid w:val="1B6826FB"/>
    <w:multiLevelType w:val="multilevel"/>
    <w:tmpl w:val="EA9C0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67C9D"/>
    <w:multiLevelType w:val="multilevel"/>
    <w:tmpl w:val="ABA219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" w15:restartNumberingAfterBreak="0">
    <w:nsid w:val="25805030"/>
    <w:multiLevelType w:val="hybridMultilevel"/>
    <w:tmpl w:val="38DCCAF6"/>
    <w:lvl w:ilvl="0" w:tplc="F618AC4A">
      <w:numFmt w:val="none"/>
      <w:lvlText w:val=""/>
      <w:lvlJc w:val="left"/>
      <w:pPr>
        <w:tabs>
          <w:tab w:val="num" w:pos="360"/>
        </w:tabs>
      </w:pPr>
    </w:lvl>
    <w:lvl w:ilvl="1" w:tplc="25B05892">
      <w:start w:val="1"/>
      <w:numFmt w:val="lowerLetter"/>
      <w:lvlText w:val="%2."/>
      <w:lvlJc w:val="left"/>
      <w:pPr>
        <w:ind w:left="1440" w:hanging="360"/>
      </w:pPr>
    </w:lvl>
    <w:lvl w:ilvl="2" w:tplc="64EE7388">
      <w:start w:val="1"/>
      <w:numFmt w:val="lowerRoman"/>
      <w:lvlText w:val="%3."/>
      <w:lvlJc w:val="right"/>
      <w:pPr>
        <w:ind w:left="2160" w:hanging="180"/>
      </w:pPr>
    </w:lvl>
    <w:lvl w:ilvl="3" w:tplc="9B3E23F6">
      <w:start w:val="1"/>
      <w:numFmt w:val="decimal"/>
      <w:lvlText w:val="%4."/>
      <w:lvlJc w:val="left"/>
      <w:pPr>
        <w:ind w:left="2880" w:hanging="360"/>
      </w:pPr>
    </w:lvl>
    <w:lvl w:ilvl="4" w:tplc="E3A244AE">
      <w:start w:val="1"/>
      <w:numFmt w:val="lowerLetter"/>
      <w:lvlText w:val="%5."/>
      <w:lvlJc w:val="left"/>
      <w:pPr>
        <w:ind w:left="3600" w:hanging="360"/>
      </w:pPr>
    </w:lvl>
    <w:lvl w:ilvl="5" w:tplc="2C90FD48">
      <w:start w:val="1"/>
      <w:numFmt w:val="lowerRoman"/>
      <w:lvlText w:val="%6."/>
      <w:lvlJc w:val="right"/>
      <w:pPr>
        <w:ind w:left="4320" w:hanging="180"/>
      </w:pPr>
    </w:lvl>
    <w:lvl w:ilvl="6" w:tplc="60D8B846">
      <w:start w:val="1"/>
      <w:numFmt w:val="decimal"/>
      <w:lvlText w:val="%7."/>
      <w:lvlJc w:val="left"/>
      <w:pPr>
        <w:ind w:left="5040" w:hanging="360"/>
      </w:pPr>
    </w:lvl>
    <w:lvl w:ilvl="7" w:tplc="DA86F852">
      <w:start w:val="1"/>
      <w:numFmt w:val="lowerLetter"/>
      <w:lvlText w:val="%8."/>
      <w:lvlJc w:val="left"/>
      <w:pPr>
        <w:ind w:left="5760" w:hanging="360"/>
      </w:pPr>
    </w:lvl>
    <w:lvl w:ilvl="8" w:tplc="F1A6111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E127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7" w15:restartNumberingAfterBreak="0">
    <w:nsid w:val="2E3A106B"/>
    <w:multiLevelType w:val="hybridMultilevel"/>
    <w:tmpl w:val="761A38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954C7"/>
    <w:multiLevelType w:val="hybridMultilevel"/>
    <w:tmpl w:val="2F94B92E"/>
    <w:lvl w:ilvl="0" w:tplc="FBAA506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B25442A"/>
    <w:multiLevelType w:val="multilevel"/>
    <w:tmpl w:val="35A2FC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856A01"/>
    <w:multiLevelType w:val="hybridMultilevel"/>
    <w:tmpl w:val="CBCE473A"/>
    <w:lvl w:ilvl="0" w:tplc="E09EB6FC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A86E38"/>
    <w:multiLevelType w:val="hybridMultilevel"/>
    <w:tmpl w:val="4AC86D98"/>
    <w:lvl w:ilvl="0" w:tplc="CD92F90C">
      <w:start w:val="1"/>
      <w:numFmt w:val="decimal"/>
      <w:lvlText w:val="%1."/>
      <w:lvlJc w:val="left"/>
      <w:pPr>
        <w:ind w:left="720" w:hanging="360"/>
      </w:pPr>
    </w:lvl>
    <w:lvl w:ilvl="1" w:tplc="F530F7F2">
      <w:start w:val="1"/>
      <w:numFmt w:val="lowerLetter"/>
      <w:lvlText w:val="%2."/>
      <w:lvlJc w:val="left"/>
      <w:pPr>
        <w:ind w:left="1440" w:hanging="360"/>
      </w:pPr>
    </w:lvl>
    <w:lvl w:ilvl="2" w:tplc="9A36B03A">
      <w:start w:val="1"/>
      <w:numFmt w:val="lowerRoman"/>
      <w:lvlText w:val="%3."/>
      <w:lvlJc w:val="right"/>
      <w:pPr>
        <w:ind w:left="2160" w:hanging="180"/>
      </w:pPr>
    </w:lvl>
    <w:lvl w:ilvl="3" w:tplc="38349BD8">
      <w:start w:val="1"/>
      <w:numFmt w:val="decimal"/>
      <w:lvlText w:val="%4."/>
      <w:lvlJc w:val="left"/>
      <w:pPr>
        <w:ind w:left="2880" w:hanging="360"/>
      </w:pPr>
    </w:lvl>
    <w:lvl w:ilvl="4" w:tplc="4CD4EF92">
      <w:start w:val="1"/>
      <w:numFmt w:val="lowerLetter"/>
      <w:lvlText w:val="%5."/>
      <w:lvlJc w:val="left"/>
      <w:pPr>
        <w:ind w:left="3600" w:hanging="360"/>
      </w:pPr>
    </w:lvl>
    <w:lvl w:ilvl="5" w:tplc="435EE744">
      <w:start w:val="1"/>
      <w:numFmt w:val="lowerRoman"/>
      <w:lvlText w:val="%6."/>
      <w:lvlJc w:val="right"/>
      <w:pPr>
        <w:ind w:left="4320" w:hanging="180"/>
      </w:pPr>
    </w:lvl>
    <w:lvl w:ilvl="6" w:tplc="A768AA6E">
      <w:start w:val="1"/>
      <w:numFmt w:val="decimal"/>
      <w:lvlText w:val="%7."/>
      <w:lvlJc w:val="left"/>
      <w:pPr>
        <w:ind w:left="5040" w:hanging="360"/>
      </w:pPr>
    </w:lvl>
    <w:lvl w:ilvl="7" w:tplc="B52011E8">
      <w:start w:val="1"/>
      <w:numFmt w:val="lowerLetter"/>
      <w:lvlText w:val="%8."/>
      <w:lvlJc w:val="left"/>
      <w:pPr>
        <w:ind w:left="5760" w:hanging="360"/>
      </w:pPr>
    </w:lvl>
    <w:lvl w:ilvl="8" w:tplc="4396425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84162"/>
    <w:multiLevelType w:val="multilevel"/>
    <w:tmpl w:val="F5CE7D86"/>
    <w:lvl w:ilvl="0">
      <w:start w:val="1"/>
      <w:numFmt w:val="decimal"/>
      <w:suff w:val="space"/>
      <w:lvlText w:val="%1."/>
      <w:lvlJc w:val="left"/>
      <w:pPr>
        <w:ind w:left="0" w:firstLine="567"/>
      </w:pPr>
    </w:lvl>
    <w:lvl w:ilvl="1">
      <w:start w:val="1"/>
      <w:numFmt w:val="decimal"/>
      <w:suff w:val="space"/>
      <w:lvlText w:val="%1.%2."/>
      <w:lvlJc w:val="left"/>
      <w:pPr>
        <w:ind w:left="0" w:firstLine="567"/>
      </w:pPr>
    </w:lvl>
    <w:lvl w:ilvl="2">
      <w:start w:val="1"/>
      <w:numFmt w:val="decimal"/>
      <w:lvlText w:val="%1.%2.%3."/>
      <w:lvlJc w:val="left"/>
      <w:pPr>
        <w:ind w:left="0" w:firstLine="567"/>
      </w:pPr>
    </w:lvl>
    <w:lvl w:ilvl="3">
      <w:start w:val="1"/>
      <w:numFmt w:val="decimal"/>
      <w:lvlText w:val="%1.%2.%3.%4."/>
      <w:lvlJc w:val="left"/>
      <w:pPr>
        <w:ind w:left="0" w:firstLine="567"/>
      </w:pPr>
    </w:lvl>
    <w:lvl w:ilvl="4">
      <w:start w:val="1"/>
      <w:numFmt w:val="decimal"/>
      <w:lvlText w:val="%1.%2.%3.%4.%5."/>
      <w:lvlJc w:val="left"/>
      <w:pPr>
        <w:ind w:left="0" w:firstLine="567"/>
      </w:pPr>
    </w:lvl>
    <w:lvl w:ilvl="5">
      <w:start w:val="1"/>
      <w:numFmt w:val="decimal"/>
      <w:lvlText w:val="%1.%2.%3.%4.%5.%6."/>
      <w:lvlJc w:val="left"/>
      <w:pPr>
        <w:ind w:left="0" w:firstLine="567"/>
      </w:pPr>
    </w:lvl>
    <w:lvl w:ilvl="6">
      <w:start w:val="1"/>
      <w:numFmt w:val="decimal"/>
      <w:lvlText w:val="%1.%2.%3.%4.%5.%6.%7."/>
      <w:lvlJc w:val="left"/>
      <w:pPr>
        <w:ind w:left="0" w:firstLine="567"/>
      </w:pPr>
    </w:lvl>
    <w:lvl w:ilvl="7">
      <w:start w:val="1"/>
      <w:numFmt w:val="decimal"/>
      <w:lvlText w:val="%1.%2.%3.%4.%5.%6.%7.%8."/>
      <w:lvlJc w:val="left"/>
      <w:pPr>
        <w:ind w:left="0" w:firstLine="567"/>
      </w:pPr>
    </w:lvl>
    <w:lvl w:ilvl="8">
      <w:start w:val="1"/>
      <w:numFmt w:val="decimal"/>
      <w:lvlText w:val="%1.%2.%3.%4.%5.%6.%7.%8.%9."/>
      <w:lvlJc w:val="left"/>
      <w:pPr>
        <w:ind w:left="0" w:firstLine="567"/>
      </w:pPr>
    </w:lvl>
  </w:abstractNum>
  <w:abstractNum w:abstractNumId="13" w15:restartNumberingAfterBreak="0">
    <w:nsid w:val="4F9B36AE"/>
    <w:multiLevelType w:val="hybridMultilevel"/>
    <w:tmpl w:val="F17CA590"/>
    <w:lvl w:ilvl="0" w:tplc="FBAC8DC8">
      <w:start w:val="1"/>
      <w:numFmt w:val="decimal"/>
      <w:lvlText w:val="%1."/>
      <w:lvlJc w:val="left"/>
      <w:pPr>
        <w:ind w:left="720" w:hanging="360"/>
      </w:pPr>
    </w:lvl>
    <w:lvl w:ilvl="1" w:tplc="9534563A">
      <w:start w:val="1"/>
      <w:numFmt w:val="lowerLetter"/>
      <w:lvlText w:val="%2."/>
      <w:lvlJc w:val="left"/>
      <w:pPr>
        <w:ind w:left="1440" w:hanging="360"/>
      </w:pPr>
    </w:lvl>
    <w:lvl w:ilvl="2" w:tplc="8AAA1ABE">
      <w:start w:val="1"/>
      <w:numFmt w:val="lowerRoman"/>
      <w:lvlText w:val="%3."/>
      <w:lvlJc w:val="right"/>
      <w:pPr>
        <w:ind w:left="2160" w:hanging="180"/>
      </w:pPr>
    </w:lvl>
    <w:lvl w:ilvl="3" w:tplc="39887CB8">
      <w:start w:val="1"/>
      <w:numFmt w:val="decimal"/>
      <w:lvlText w:val="%4."/>
      <w:lvlJc w:val="left"/>
      <w:pPr>
        <w:ind w:left="2880" w:hanging="360"/>
      </w:pPr>
    </w:lvl>
    <w:lvl w:ilvl="4" w:tplc="231C616E">
      <w:start w:val="1"/>
      <w:numFmt w:val="lowerLetter"/>
      <w:lvlText w:val="%5."/>
      <w:lvlJc w:val="left"/>
      <w:pPr>
        <w:ind w:left="3600" w:hanging="360"/>
      </w:pPr>
    </w:lvl>
    <w:lvl w:ilvl="5" w:tplc="2BC8EBF2">
      <w:start w:val="1"/>
      <w:numFmt w:val="lowerRoman"/>
      <w:lvlText w:val="%6."/>
      <w:lvlJc w:val="right"/>
      <w:pPr>
        <w:ind w:left="4320" w:hanging="180"/>
      </w:pPr>
    </w:lvl>
    <w:lvl w:ilvl="6" w:tplc="4BF2D832">
      <w:start w:val="1"/>
      <w:numFmt w:val="decimal"/>
      <w:lvlText w:val="%7."/>
      <w:lvlJc w:val="left"/>
      <w:pPr>
        <w:ind w:left="5040" w:hanging="360"/>
      </w:pPr>
    </w:lvl>
    <w:lvl w:ilvl="7" w:tplc="A2C25C1C">
      <w:start w:val="1"/>
      <w:numFmt w:val="lowerLetter"/>
      <w:lvlText w:val="%8."/>
      <w:lvlJc w:val="left"/>
      <w:pPr>
        <w:ind w:left="5760" w:hanging="360"/>
      </w:pPr>
    </w:lvl>
    <w:lvl w:ilvl="8" w:tplc="22BA9F1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3F6069"/>
    <w:multiLevelType w:val="multilevel"/>
    <w:tmpl w:val="F5CE7D86"/>
    <w:lvl w:ilvl="0">
      <w:start w:val="1"/>
      <w:numFmt w:val="decimal"/>
      <w:suff w:val="space"/>
      <w:lvlText w:val="%1."/>
      <w:lvlJc w:val="left"/>
      <w:pPr>
        <w:ind w:left="0" w:firstLine="567"/>
      </w:pPr>
      <w:rPr>
        <w:rFonts w:ascii="Times New Roman" w:hAnsi="Times New Roman" w:cs="Times New Roman" w:hint="default"/>
      </w:rPr>
    </w:lvl>
    <w:lvl w:ilvl="1">
      <w:start w:val="1"/>
      <w:numFmt w:val="decimal"/>
      <w:suff w:val="space"/>
      <w:lvlText w:val="%1.%2."/>
      <w:lvlJc w:val="left"/>
      <w:pPr>
        <w:ind w:left="0" w:firstLine="567"/>
      </w:pPr>
    </w:lvl>
    <w:lvl w:ilvl="2">
      <w:start w:val="1"/>
      <w:numFmt w:val="decimal"/>
      <w:lvlText w:val="%1.%2.%3."/>
      <w:lvlJc w:val="left"/>
      <w:pPr>
        <w:ind w:left="0" w:firstLine="567"/>
      </w:pPr>
    </w:lvl>
    <w:lvl w:ilvl="3">
      <w:start w:val="1"/>
      <w:numFmt w:val="decimal"/>
      <w:lvlText w:val="%1.%2.%3.%4."/>
      <w:lvlJc w:val="left"/>
      <w:pPr>
        <w:ind w:left="0" w:firstLine="567"/>
      </w:pPr>
    </w:lvl>
    <w:lvl w:ilvl="4">
      <w:start w:val="1"/>
      <w:numFmt w:val="decimal"/>
      <w:lvlText w:val="%1.%2.%3.%4.%5."/>
      <w:lvlJc w:val="left"/>
      <w:pPr>
        <w:ind w:left="0" w:firstLine="567"/>
      </w:pPr>
    </w:lvl>
    <w:lvl w:ilvl="5">
      <w:start w:val="1"/>
      <w:numFmt w:val="decimal"/>
      <w:lvlText w:val="%1.%2.%3.%4.%5.%6."/>
      <w:lvlJc w:val="left"/>
      <w:pPr>
        <w:ind w:left="0" w:firstLine="567"/>
      </w:pPr>
    </w:lvl>
    <w:lvl w:ilvl="6">
      <w:start w:val="1"/>
      <w:numFmt w:val="decimal"/>
      <w:lvlText w:val="%1.%2.%3.%4.%5.%6.%7."/>
      <w:lvlJc w:val="left"/>
      <w:pPr>
        <w:ind w:left="0" w:firstLine="567"/>
      </w:pPr>
    </w:lvl>
    <w:lvl w:ilvl="7">
      <w:start w:val="1"/>
      <w:numFmt w:val="decimal"/>
      <w:lvlText w:val="%1.%2.%3.%4.%5.%6.%7.%8."/>
      <w:lvlJc w:val="left"/>
      <w:pPr>
        <w:ind w:left="0" w:firstLine="567"/>
      </w:pPr>
    </w:lvl>
    <w:lvl w:ilvl="8">
      <w:start w:val="1"/>
      <w:numFmt w:val="decimal"/>
      <w:lvlText w:val="%1.%2.%3.%4.%5.%6.%7.%8.%9."/>
      <w:lvlJc w:val="left"/>
      <w:pPr>
        <w:ind w:left="0" w:firstLine="567"/>
      </w:p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3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12"/>
  </w:num>
  <w:num w:numId="10">
    <w:abstractNumId w:val="8"/>
  </w:num>
  <w:num w:numId="11">
    <w:abstractNumId w:val="10"/>
  </w:num>
  <w:num w:numId="12">
    <w:abstractNumId w:val="1"/>
  </w:num>
  <w:num w:numId="13">
    <w:abstractNumId w:val="0"/>
  </w:num>
  <w:num w:numId="14">
    <w:abstractNumId w:val="7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jC2NDM0MDcxNjFS0lEKTi0uzszPAykwrAUAw1liZCwAAAA="/>
  </w:docVars>
  <w:rsids>
    <w:rsidRoot w:val="00E50CF4"/>
    <w:rsid w:val="0000302D"/>
    <w:rsid w:val="00007AB0"/>
    <w:rsid w:val="000143E8"/>
    <w:rsid w:val="00026287"/>
    <w:rsid w:val="00026D16"/>
    <w:rsid w:val="00027D2D"/>
    <w:rsid w:val="0002E980"/>
    <w:rsid w:val="000586FB"/>
    <w:rsid w:val="00060FC6"/>
    <w:rsid w:val="00064617"/>
    <w:rsid w:val="0006738C"/>
    <w:rsid w:val="00074B72"/>
    <w:rsid w:val="00085831"/>
    <w:rsid w:val="000937CA"/>
    <w:rsid w:val="000A2CA2"/>
    <w:rsid w:val="000C3697"/>
    <w:rsid w:val="000C5469"/>
    <w:rsid w:val="000C7D88"/>
    <w:rsid w:val="00103323"/>
    <w:rsid w:val="00107280"/>
    <w:rsid w:val="00121999"/>
    <w:rsid w:val="00124C4A"/>
    <w:rsid w:val="001253BD"/>
    <w:rsid w:val="001327F8"/>
    <w:rsid w:val="00146A51"/>
    <w:rsid w:val="00170D38"/>
    <w:rsid w:val="001915FA"/>
    <w:rsid w:val="00192BC4"/>
    <w:rsid w:val="0019316F"/>
    <w:rsid w:val="00193371"/>
    <w:rsid w:val="001B3880"/>
    <w:rsid w:val="001C57AF"/>
    <w:rsid w:val="001D6F01"/>
    <w:rsid w:val="002165BD"/>
    <w:rsid w:val="0022559B"/>
    <w:rsid w:val="00230934"/>
    <w:rsid w:val="00240F1B"/>
    <w:rsid w:val="00265F6C"/>
    <w:rsid w:val="00276602"/>
    <w:rsid w:val="00283401"/>
    <w:rsid w:val="00284E66"/>
    <w:rsid w:val="002A02F9"/>
    <w:rsid w:val="002A1778"/>
    <w:rsid w:val="002C30FE"/>
    <w:rsid w:val="002C3BDC"/>
    <w:rsid w:val="002C5F61"/>
    <w:rsid w:val="002D78E3"/>
    <w:rsid w:val="002E0A82"/>
    <w:rsid w:val="002F3348"/>
    <w:rsid w:val="002F4DA8"/>
    <w:rsid w:val="00305065"/>
    <w:rsid w:val="00306CCF"/>
    <w:rsid w:val="003150C1"/>
    <w:rsid w:val="0032463F"/>
    <w:rsid w:val="003254BF"/>
    <w:rsid w:val="00330B1B"/>
    <w:rsid w:val="00331E11"/>
    <w:rsid w:val="003342DE"/>
    <w:rsid w:val="003728B5"/>
    <w:rsid w:val="003758DD"/>
    <w:rsid w:val="00381768"/>
    <w:rsid w:val="00385617"/>
    <w:rsid w:val="003932B7"/>
    <w:rsid w:val="0039465E"/>
    <w:rsid w:val="003B725B"/>
    <w:rsid w:val="003C2E29"/>
    <w:rsid w:val="003C34DD"/>
    <w:rsid w:val="003C3674"/>
    <w:rsid w:val="003C3F7A"/>
    <w:rsid w:val="003C5A96"/>
    <w:rsid w:val="003C5E1F"/>
    <w:rsid w:val="003E0C15"/>
    <w:rsid w:val="003E398A"/>
    <w:rsid w:val="003F00E5"/>
    <w:rsid w:val="00401673"/>
    <w:rsid w:val="0042438A"/>
    <w:rsid w:val="00482F18"/>
    <w:rsid w:val="004A36AD"/>
    <w:rsid w:val="004E3985"/>
    <w:rsid w:val="004F2E25"/>
    <w:rsid w:val="00523FC3"/>
    <w:rsid w:val="00545C42"/>
    <w:rsid w:val="00546AD4"/>
    <w:rsid w:val="00553D1B"/>
    <w:rsid w:val="00563CEB"/>
    <w:rsid w:val="005875E8"/>
    <w:rsid w:val="005919F4"/>
    <w:rsid w:val="00596079"/>
    <w:rsid w:val="005A53A6"/>
    <w:rsid w:val="005B6907"/>
    <w:rsid w:val="005C14AA"/>
    <w:rsid w:val="005C40F4"/>
    <w:rsid w:val="005D1A20"/>
    <w:rsid w:val="005F209E"/>
    <w:rsid w:val="006027E3"/>
    <w:rsid w:val="00603B22"/>
    <w:rsid w:val="00610CF9"/>
    <w:rsid w:val="00630369"/>
    <w:rsid w:val="00634DEF"/>
    <w:rsid w:val="00641C92"/>
    <w:rsid w:val="006441E2"/>
    <w:rsid w:val="00650383"/>
    <w:rsid w:val="00656E32"/>
    <w:rsid w:val="00671670"/>
    <w:rsid w:val="00673714"/>
    <w:rsid w:val="00675CD3"/>
    <w:rsid w:val="0068039D"/>
    <w:rsid w:val="006A2891"/>
    <w:rsid w:val="006B60A3"/>
    <w:rsid w:val="006B6277"/>
    <w:rsid w:val="006B6BDB"/>
    <w:rsid w:val="006C7A88"/>
    <w:rsid w:val="006E7EED"/>
    <w:rsid w:val="006F1449"/>
    <w:rsid w:val="006F1950"/>
    <w:rsid w:val="006F4146"/>
    <w:rsid w:val="007070F0"/>
    <w:rsid w:val="007125B1"/>
    <w:rsid w:val="0072278B"/>
    <w:rsid w:val="00722E13"/>
    <w:rsid w:val="00750DDC"/>
    <w:rsid w:val="00752E27"/>
    <w:rsid w:val="007632AE"/>
    <w:rsid w:val="007846A7"/>
    <w:rsid w:val="00790C46"/>
    <w:rsid w:val="007A2A28"/>
    <w:rsid w:val="007A37CA"/>
    <w:rsid w:val="007A6C21"/>
    <w:rsid w:val="007D42D5"/>
    <w:rsid w:val="007E32AB"/>
    <w:rsid w:val="007E4569"/>
    <w:rsid w:val="007F07AC"/>
    <w:rsid w:val="008011AF"/>
    <w:rsid w:val="008030D7"/>
    <w:rsid w:val="008046F3"/>
    <w:rsid w:val="008123EA"/>
    <w:rsid w:val="00827F8C"/>
    <w:rsid w:val="00830222"/>
    <w:rsid w:val="00831DAB"/>
    <w:rsid w:val="008371E8"/>
    <w:rsid w:val="00842305"/>
    <w:rsid w:val="00844323"/>
    <w:rsid w:val="00861E23"/>
    <w:rsid w:val="00862BE2"/>
    <w:rsid w:val="008742CD"/>
    <w:rsid w:val="008766E8"/>
    <w:rsid w:val="00891BE7"/>
    <w:rsid w:val="008B73C9"/>
    <w:rsid w:val="008D23F0"/>
    <w:rsid w:val="008D76F5"/>
    <w:rsid w:val="008E78C7"/>
    <w:rsid w:val="008F6CD6"/>
    <w:rsid w:val="00903022"/>
    <w:rsid w:val="00906227"/>
    <w:rsid w:val="009136FA"/>
    <w:rsid w:val="00920542"/>
    <w:rsid w:val="00955DE6"/>
    <w:rsid w:val="009911A5"/>
    <w:rsid w:val="0099401E"/>
    <w:rsid w:val="009A2689"/>
    <w:rsid w:val="009A4718"/>
    <w:rsid w:val="009B0454"/>
    <w:rsid w:val="009B10EB"/>
    <w:rsid w:val="009B5632"/>
    <w:rsid w:val="009C7F20"/>
    <w:rsid w:val="009D2C87"/>
    <w:rsid w:val="009D3AAC"/>
    <w:rsid w:val="009E442C"/>
    <w:rsid w:val="009F5154"/>
    <w:rsid w:val="00A14DB1"/>
    <w:rsid w:val="00A217FA"/>
    <w:rsid w:val="00A4100D"/>
    <w:rsid w:val="00A5084F"/>
    <w:rsid w:val="00A51B52"/>
    <w:rsid w:val="00A53986"/>
    <w:rsid w:val="00A53B7B"/>
    <w:rsid w:val="00A607BF"/>
    <w:rsid w:val="00A61484"/>
    <w:rsid w:val="00A63243"/>
    <w:rsid w:val="00A63460"/>
    <w:rsid w:val="00A70398"/>
    <w:rsid w:val="00A731A3"/>
    <w:rsid w:val="00A764CA"/>
    <w:rsid w:val="00A837BE"/>
    <w:rsid w:val="00A85435"/>
    <w:rsid w:val="00A86629"/>
    <w:rsid w:val="00AA1590"/>
    <w:rsid w:val="00AA613C"/>
    <w:rsid w:val="00AA6924"/>
    <w:rsid w:val="00AC5D3F"/>
    <w:rsid w:val="00AC7055"/>
    <w:rsid w:val="00AD0EF0"/>
    <w:rsid w:val="00AE0010"/>
    <w:rsid w:val="00AE51AF"/>
    <w:rsid w:val="00AE7204"/>
    <w:rsid w:val="00AF7EF2"/>
    <w:rsid w:val="00B118F1"/>
    <w:rsid w:val="00B150BE"/>
    <w:rsid w:val="00B27EDF"/>
    <w:rsid w:val="00B3471E"/>
    <w:rsid w:val="00B35E9E"/>
    <w:rsid w:val="00B42FFC"/>
    <w:rsid w:val="00B62B29"/>
    <w:rsid w:val="00B64B54"/>
    <w:rsid w:val="00B77E4D"/>
    <w:rsid w:val="00B81196"/>
    <w:rsid w:val="00B94B86"/>
    <w:rsid w:val="00BA4D32"/>
    <w:rsid w:val="00BA7A74"/>
    <w:rsid w:val="00BC4DD2"/>
    <w:rsid w:val="00BD09B5"/>
    <w:rsid w:val="00BD0A85"/>
    <w:rsid w:val="00BD5E93"/>
    <w:rsid w:val="00BE7166"/>
    <w:rsid w:val="00BF6954"/>
    <w:rsid w:val="00C01039"/>
    <w:rsid w:val="00C046DA"/>
    <w:rsid w:val="00C1761A"/>
    <w:rsid w:val="00C21276"/>
    <w:rsid w:val="00C26D5B"/>
    <w:rsid w:val="00C30E53"/>
    <w:rsid w:val="00C51C0B"/>
    <w:rsid w:val="00C74F70"/>
    <w:rsid w:val="00C75650"/>
    <w:rsid w:val="00C8F3FC"/>
    <w:rsid w:val="00CA0745"/>
    <w:rsid w:val="00CB2AB7"/>
    <w:rsid w:val="00CC2A05"/>
    <w:rsid w:val="00CE21B0"/>
    <w:rsid w:val="00CE3930"/>
    <w:rsid w:val="00CE72C8"/>
    <w:rsid w:val="00CF068F"/>
    <w:rsid w:val="00D14260"/>
    <w:rsid w:val="00D27F85"/>
    <w:rsid w:val="00D327BD"/>
    <w:rsid w:val="00D4574D"/>
    <w:rsid w:val="00D52420"/>
    <w:rsid w:val="00D5650A"/>
    <w:rsid w:val="00D57422"/>
    <w:rsid w:val="00D76C53"/>
    <w:rsid w:val="00D908C6"/>
    <w:rsid w:val="00D96A9B"/>
    <w:rsid w:val="00D97ED5"/>
    <w:rsid w:val="00DA1D2D"/>
    <w:rsid w:val="00DA7C45"/>
    <w:rsid w:val="00DB23B0"/>
    <w:rsid w:val="00DB4138"/>
    <w:rsid w:val="00DC7503"/>
    <w:rsid w:val="00DCE4A4"/>
    <w:rsid w:val="00DE1CEC"/>
    <w:rsid w:val="00DF5852"/>
    <w:rsid w:val="00E034E4"/>
    <w:rsid w:val="00E129FC"/>
    <w:rsid w:val="00E1581D"/>
    <w:rsid w:val="00E30EB3"/>
    <w:rsid w:val="00E3448A"/>
    <w:rsid w:val="00E50CF4"/>
    <w:rsid w:val="00E55DF0"/>
    <w:rsid w:val="00E67439"/>
    <w:rsid w:val="00EA018B"/>
    <w:rsid w:val="00ED4DA1"/>
    <w:rsid w:val="00EE2221"/>
    <w:rsid w:val="00EE3D7C"/>
    <w:rsid w:val="00EE4EA7"/>
    <w:rsid w:val="00EE5890"/>
    <w:rsid w:val="00EED2E1"/>
    <w:rsid w:val="00EF3C5A"/>
    <w:rsid w:val="00F15F96"/>
    <w:rsid w:val="00F22749"/>
    <w:rsid w:val="00F26329"/>
    <w:rsid w:val="00F26E75"/>
    <w:rsid w:val="00F308F0"/>
    <w:rsid w:val="00F36630"/>
    <w:rsid w:val="00F4367B"/>
    <w:rsid w:val="00F44941"/>
    <w:rsid w:val="00F63522"/>
    <w:rsid w:val="00F66575"/>
    <w:rsid w:val="00F6794D"/>
    <w:rsid w:val="00F91D93"/>
    <w:rsid w:val="00F93DCC"/>
    <w:rsid w:val="00F95843"/>
    <w:rsid w:val="00FA4F5C"/>
    <w:rsid w:val="00FB05FA"/>
    <w:rsid w:val="00FF0EE5"/>
    <w:rsid w:val="00FF2362"/>
    <w:rsid w:val="010EC5C1"/>
    <w:rsid w:val="013A7D5E"/>
    <w:rsid w:val="01480A4C"/>
    <w:rsid w:val="0151BC46"/>
    <w:rsid w:val="015B16C5"/>
    <w:rsid w:val="0164ED77"/>
    <w:rsid w:val="0170C9AE"/>
    <w:rsid w:val="017E8AA3"/>
    <w:rsid w:val="0180025C"/>
    <w:rsid w:val="0180F73D"/>
    <w:rsid w:val="018E52F0"/>
    <w:rsid w:val="019EB9E1"/>
    <w:rsid w:val="01A33FF7"/>
    <w:rsid w:val="01B04BCA"/>
    <w:rsid w:val="01C3BBF4"/>
    <w:rsid w:val="01D0A1C9"/>
    <w:rsid w:val="01DC0AF2"/>
    <w:rsid w:val="01DD1C16"/>
    <w:rsid w:val="01EA96CE"/>
    <w:rsid w:val="01F483AB"/>
    <w:rsid w:val="020D7B27"/>
    <w:rsid w:val="02163503"/>
    <w:rsid w:val="0237171A"/>
    <w:rsid w:val="0238CB2B"/>
    <w:rsid w:val="023F74C1"/>
    <w:rsid w:val="02537CB7"/>
    <w:rsid w:val="025AE869"/>
    <w:rsid w:val="0266AD47"/>
    <w:rsid w:val="026AAAAC"/>
    <w:rsid w:val="0272A092"/>
    <w:rsid w:val="02885D2B"/>
    <w:rsid w:val="028BFD14"/>
    <w:rsid w:val="028EDABB"/>
    <w:rsid w:val="0297D8C4"/>
    <w:rsid w:val="029D9B4E"/>
    <w:rsid w:val="029F5E41"/>
    <w:rsid w:val="02A245E7"/>
    <w:rsid w:val="02B05953"/>
    <w:rsid w:val="02C8E78A"/>
    <w:rsid w:val="02F04840"/>
    <w:rsid w:val="02F0F551"/>
    <w:rsid w:val="02FA4645"/>
    <w:rsid w:val="0300D9E1"/>
    <w:rsid w:val="030C204E"/>
    <w:rsid w:val="030E60D2"/>
    <w:rsid w:val="031DE4F4"/>
    <w:rsid w:val="032A2D09"/>
    <w:rsid w:val="03368ACB"/>
    <w:rsid w:val="0342E117"/>
    <w:rsid w:val="034306E8"/>
    <w:rsid w:val="0357CC9B"/>
    <w:rsid w:val="03648A72"/>
    <w:rsid w:val="0377E0DA"/>
    <w:rsid w:val="0380878C"/>
    <w:rsid w:val="03E89C32"/>
    <w:rsid w:val="03F3A531"/>
    <w:rsid w:val="03F77DBD"/>
    <w:rsid w:val="03F9D185"/>
    <w:rsid w:val="03FBF481"/>
    <w:rsid w:val="040239F4"/>
    <w:rsid w:val="040B195A"/>
    <w:rsid w:val="04185E5F"/>
    <w:rsid w:val="041A7418"/>
    <w:rsid w:val="0426E3DD"/>
    <w:rsid w:val="043B97BD"/>
    <w:rsid w:val="043FCD53"/>
    <w:rsid w:val="045A3570"/>
    <w:rsid w:val="0463D6C7"/>
    <w:rsid w:val="046F2038"/>
    <w:rsid w:val="047FAB0E"/>
    <w:rsid w:val="04829847"/>
    <w:rsid w:val="048546B5"/>
    <w:rsid w:val="0490E5A2"/>
    <w:rsid w:val="04920A80"/>
    <w:rsid w:val="04A806DA"/>
    <w:rsid w:val="04AD7D2E"/>
    <w:rsid w:val="04BB802E"/>
    <w:rsid w:val="04BCCB76"/>
    <w:rsid w:val="04D3A029"/>
    <w:rsid w:val="04EBE0E7"/>
    <w:rsid w:val="04ED0519"/>
    <w:rsid w:val="04F99A2B"/>
    <w:rsid w:val="05099162"/>
    <w:rsid w:val="050F25A7"/>
    <w:rsid w:val="05150630"/>
    <w:rsid w:val="05150C20"/>
    <w:rsid w:val="051CE2E6"/>
    <w:rsid w:val="051EEBE6"/>
    <w:rsid w:val="0529070C"/>
    <w:rsid w:val="053B4209"/>
    <w:rsid w:val="0545F793"/>
    <w:rsid w:val="05899725"/>
    <w:rsid w:val="059240B6"/>
    <w:rsid w:val="05AFB8B4"/>
    <w:rsid w:val="05C27C02"/>
    <w:rsid w:val="05C2B43E"/>
    <w:rsid w:val="05D29A3C"/>
    <w:rsid w:val="05E03F4F"/>
    <w:rsid w:val="0607F63C"/>
    <w:rsid w:val="06221514"/>
    <w:rsid w:val="0623BF9A"/>
    <w:rsid w:val="065AE86E"/>
    <w:rsid w:val="065CA466"/>
    <w:rsid w:val="06761E1E"/>
    <w:rsid w:val="0689B13A"/>
    <w:rsid w:val="069BC3DC"/>
    <w:rsid w:val="06A2BF62"/>
    <w:rsid w:val="06A4F0EC"/>
    <w:rsid w:val="06AAFA84"/>
    <w:rsid w:val="06AC3E5E"/>
    <w:rsid w:val="06AD443C"/>
    <w:rsid w:val="06C214CD"/>
    <w:rsid w:val="06D6B885"/>
    <w:rsid w:val="06EFB5D0"/>
    <w:rsid w:val="0705F1A9"/>
    <w:rsid w:val="070C4650"/>
    <w:rsid w:val="072073E0"/>
    <w:rsid w:val="07364353"/>
    <w:rsid w:val="0739AC2E"/>
    <w:rsid w:val="074B518A"/>
    <w:rsid w:val="07638C93"/>
    <w:rsid w:val="07696560"/>
    <w:rsid w:val="078839E2"/>
    <w:rsid w:val="078AFE1C"/>
    <w:rsid w:val="0796950E"/>
    <w:rsid w:val="079CF7C2"/>
    <w:rsid w:val="079E9793"/>
    <w:rsid w:val="07A4C8AA"/>
    <w:rsid w:val="07B11179"/>
    <w:rsid w:val="07D5BD8A"/>
    <w:rsid w:val="07D96D0A"/>
    <w:rsid w:val="07E421DE"/>
    <w:rsid w:val="07E7A89F"/>
    <w:rsid w:val="07E8011C"/>
    <w:rsid w:val="07F4D308"/>
    <w:rsid w:val="07F8E87D"/>
    <w:rsid w:val="08314C53"/>
    <w:rsid w:val="08343AA8"/>
    <w:rsid w:val="083ABE1C"/>
    <w:rsid w:val="08437F6F"/>
    <w:rsid w:val="0845F82A"/>
    <w:rsid w:val="08560ED1"/>
    <w:rsid w:val="089518F2"/>
    <w:rsid w:val="08962931"/>
    <w:rsid w:val="08B40AFA"/>
    <w:rsid w:val="08DD12F6"/>
    <w:rsid w:val="08EB25E5"/>
    <w:rsid w:val="08EDE53B"/>
    <w:rsid w:val="08EFFD91"/>
    <w:rsid w:val="08FC2BB5"/>
    <w:rsid w:val="091E0492"/>
    <w:rsid w:val="0922F23C"/>
    <w:rsid w:val="092DE997"/>
    <w:rsid w:val="0935E5E6"/>
    <w:rsid w:val="093A9D22"/>
    <w:rsid w:val="093B2E60"/>
    <w:rsid w:val="09569AC7"/>
    <w:rsid w:val="09623C2C"/>
    <w:rsid w:val="0966DDC6"/>
    <w:rsid w:val="09727190"/>
    <w:rsid w:val="09735A1E"/>
    <w:rsid w:val="0979E48F"/>
    <w:rsid w:val="097D713A"/>
    <w:rsid w:val="098D775D"/>
    <w:rsid w:val="0998B530"/>
    <w:rsid w:val="09A00498"/>
    <w:rsid w:val="09A05DEB"/>
    <w:rsid w:val="09BACAF0"/>
    <w:rsid w:val="09BF520A"/>
    <w:rsid w:val="09C233DB"/>
    <w:rsid w:val="09CF6D66"/>
    <w:rsid w:val="09E4F340"/>
    <w:rsid w:val="09E6FD4F"/>
    <w:rsid w:val="09F25AE1"/>
    <w:rsid w:val="0A031725"/>
    <w:rsid w:val="0A0599B5"/>
    <w:rsid w:val="0A1FCC99"/>
    <w:rsid w:val="0A268E31"/>
    <w:rsid w:val="0A2A9B39"/>
    <w:rsid w:val="0A2F6D40"/>
    <w:rsid w:val="0A499211"/>
    <w:rsid w:val="0A4C195B"/>
    <w:rsid w:val="0A5400D7"/>
    <w:rsid w:val="0A564144"/>
    <w:rsid w:val="0A67727C"/>
    <w:rsid w:val="0A748010"/>
    <w:rsid w:val="0A77651C"/>
    <w:rsid w:val="0A7F3363"/>
    <w:rsid w:val="0A82F24C"/>
    <w:rsid w:val="0A868876"/>
    <w:rsid w:val="0A87B750"/>
    <w:rsid w:val="0A96C4ED"/>
    <w:rsid w:val="0A9CCE5D"/>
    <w:rsid w:val="0ABA9E09"/>
    <w:rsid w:val="0AD79AD0"/>
    <w:rsid w:val="0ADD401E"/>
    <w:rsid w:val="0ADF0B62"/>
    <w:rsid w:val="0B0299E3"/>
    <w:rsid w:val="0B02D2E5"/>
    <w:rsid w:val="0B097AF4"/>
    <w:rsid w:val="0B18BD31"/>
    <w:rsid w:val="0B3FD681"/>
    <w:rsid w:val="0B4E340E"/>
    <w:rsid w:val="0B60FBEA"/>
    <w:rsid w:val="0B951305"/>
    <w:rsid w:val="0BA85E43"/>
    <w:rsid w:val="0BB48489"/>
    <w:rsid w:val="0BC3C5AC"/>
    <w:rsid w:val="0BE1B5DF"/>
    <w:rsid w:val="0BEE4396"/>
    <w:rsid w:val="0BF4786F"/>
    <w:rsid w:val="0C003855"/>
    <w:rsid w:val="0C127FC1"/>
    <w:rsid w:val="0C18BA0E"/>
    <w:rsid w:val="0C1EE9EB"/>
    <w:rsid w:val="0C211191"/>
    <w:rsid w:val="0C22BE79"/>
    <w:rsid w:val="0C38C5CC"/>
    <w:rsid w:val="0C400D88"/>
    <w:rsid w:val="0C417D7A"/>
    <w:rsid w:val="0C41B3CD"/>
    <w:rsid w:val="0C69D35E"/>
    <w:rsid w:val="0C6DD17B"/>
    <w:rsid w:val="0C90C845"/>
    <w:rsid w:val="0CAE65DE"/>
    <w:rsid w:val="0CD2E565"/>
    <w:rsid w:val="0CFB7AEA"/>
    <w:rsid w:val="0D00B80B"/>
    <w:rsid w:val="0D00E8B3"/>
    <w:rsid w:val="0D046613"/>
    <w:rsid w:val="0D2ED882"/>
    <w:rsid w:val="0D30477C"/>
    <w:rsid w:val="0D358BD0"/>
    <w:rsid w:val="0D37F560"/>
    <w:rsid w:val="0D3903F8"/>
    <w:rsid w:val="0D4BD169"/>
    <w:rsid w:val="0D4D5F0B"/>
    <w:rsid w:val="0D4F5C38"/>
    <w:rsid w:val="0D4FA171"/>
    <w:rsid w:val="0D5E6837"/>
    <w:rsid w:val="0D78F219"/>
    <w:rsid w:val="0D7A8E6F"/>
    <w:rsid w:val="0DB5EAFA"/>
    <w:rsid w:val="0DC63C99"/>
    <w:rsid w:val="0DD4DECC"/>
    <w:rsid w:val="0DE688DE"/>
    <w:rsid w:val="0E063C61"/>
    <w:rsid w:val="0E0E29E7"/>
    <w:rsid w:val="0E0E56CD"/>
    <w:rsid w:val="0E106087"/>
    <w:rsid w:val="0E18F9FF"/>
    <w:rsid w:val="0E1DB88E"/>
    <w:rsid w:val="0E57079A"/>
    <w:rsid w:val="0E768089"/>
    <w:rsid w:val="0E7923D8"/>
    <w:rsid w:val="0E7E98B1"/>
    <w:rsid w:val="0E9034D7"/>
    <w:rsid w:val="0EC8BB23"/>
    <w:rsid w:val="0ECAC2D8"/>
    <w:rsid w:val="0ECED827"/>
    <w:rsid w:val="0EDE78A7"/>
    <w:rsid w:val="0EEA0B1F"/>
    <w:rsid w:val="0EED5804"/>
    <w:rsid w:val="0F1AA15E"/>
    <w:rsid w:val="0F2C106B"/>
    <w:rsid w:val="0F44015F"/>
    <w:rsid w:val="0F560915"/>
    <w:rsid w:val="0F5E7FB1"/>
    <w:rsid w:val="0F5E99A2"/>
    <w:rsid w:val="0F6A75BA"/>
    <w:rsid w:val="0F72EA42"/>
    <w:rsid w:val="0F82593F"/>
    <w:rsid w:val="0F85F96E"/>
    <w:rsid w:val="0F8881B2"/>
    <w:rsid w:val="0F8B736B"/>
    <w:rsid w:val="0F902C6D"/>
    <w:rsid w:val="0F939F0A"/>
    <w:rsid w:val="0F9752BC"/>
    <w:rsid w:val="0FA0AF7F"/>
    <w:rsid w:val="0FA3EC84"/>
    <w:rsid w:val="0FA44CB5"/>
    <w:rsid w:val="0FAAC085"/>
    <w:rsid w:val="0FB4CA60"/>
    <w:rsid w:val="0FB5D6FC"/>
    <w:rsid w:val="0FC8A080"/>
    <w:rsid w:val="0FC98722"/>
    <w:rsid w:val="0FCC98F6"/>
    <w:rsid w:val="0FDC857E"/>
    <w:rsid w:val="10039937"/>
    <w:rsid w:val="1003E873"/>
    <w:rsid w:val="10095B49"/>
    <w:rsid w:val="1019B1DF"/>
    <w:rsid w:val="102DD3E1"/>
    <w:rsid w:val="104A8A6A"/>
    <w:rsid w:val="104D711E"/>
    <w:rsid w:val="1075BB65"/>
    <w:rsid w:val="10926C69"/>
    <w:rsid w:val="10932B53"/>
    <w:rsid w:val="10A73223"/>
    <w:rsid w:val="10AA9105"/>
    <w:rsid w:val="10B2B25D"/>
    <w:rsid w:val="10BA811B"/>
    <w:rsid w:val="10BBE817"/>
    <w:rsid w:val="10C45F59"/>
    <w:rsid w:val="10CE6F92"/>
    <w:rsid w:val="10DB48AF"/>
    <w:rsid w:val="10DFD1C0"/>
    <w:rsid w:val="10E39BE0"/>
    <w:rsid w:val="10E467CC"/>
    <w:rsid w:val="10E6F98B"/>
    <w:rsid w:val="10F146DA"/>
    <w:rsid w:val="10F67430"/>
    <w:rsid w:val="1101F05E"/>
    <w:rsid w:val="1116B608"/>
    <w:rsid w:val="112C61D2"/>
    <w:rsid w:val="1133CDC6"/>
    <w:rsid w:val="11349E33"/>
    <w:rsid w:val="113C9AC5"/>
    <w:rsid w:val="1161F139"/>
    <w:rsid w:val="1167DC64"/>
    <w:rsid w:val="116F750C"/>
    <w:rsid w:val="11786E3E"/>
    <w:rsid w:val="117A4BC6"/>
    <w:rsid w:val="117C9FFE"/>
    <w:rsid w:val="11996364"/>
    <w:rsid w:val="11A03298"/>
    <w:rsid w:val="11C1B4CF"/>
    <w:rsid w:val="11CCC983"/>
    <w:rsid w:val="11DC6913"/>
    <w:rsid w:val="11E78F14"/>
    <w:rsid w:val="12090FD6"/>
    <w:rsid w:val="12226AFE"/>
    <w:rsid w:val="122BBA36"/>
    <w:rsid w:val="123D552E"/>
    <w:rsid w:val="1240AB5C"/>
    <w:rsid w:val="125B7BBE"/>
    <w:rsid w:val="12639E18"/>
    <w:rsid w:val="126DD225"/>
    <w:rsid w:val="1283165B"/>
    <w:rsid w:val="1284AB4D"/>
    <w:rsid w:val="1286B973"/>
    <w:rsid w:val="129F01BC"/>
    <w:rsid w:val="12A41F1A"/>
    <w:rsid w:val="12B39694"/>
    <w:rsid w:val="12BCFA04"/>
    <w:rsid w:val="12C0386D"/>
    <w:rsid w:val="12C33D4C"/>
    <w:rsid w:val="12DC17A4"/>
    <w:rsid w:val="12DC9ACF"/>
    <w:rsid w:val="12F75EA9"/>
    <w:rsid w:val="1300049A"/>
    <w:rsid w:val="13058857"/>
    <w:rsid w:val="130AB3A1"/>
    <w:rsid w:val="13146F0E"/>
    <w:rsid w:val="132A78BD"/>
    <w:rsid w:val="133C989A"/>
    <w:rsid w:val="13409930"/>
    <w:rsid w:val="1343A11A"/>
    <w:rsid w:val="13474CD2"/>
    <w:rsid w:val="1347EE43"/>
    <w:rsid w:val="1365B04E"/>
    <w:rsid w:val="13755F99"/>
    <w:rsid w:val="13918ECA"/>
    <w:rsid w:val="1396FD0A"/>
    <w:rsid w:val="139813D2"/>
    <w:rsid w:val="13BAD02D"/>
    <w:rsid w:val="13BE763B"/>
    <w:rsid w:val="13C684E0"/>
    <w:rsid w:val="13E40B4C"/>
    <w:rsid w:val="13E816BC"/>
    <w:rsid w:val="13FB8C4A"/>
    <w:rsid w:val="14040FEE"/>
    <w:rsid w:val="140A6CEA"/>
    <w:rsid w:val="1410E51B"/>
    <w:rsid w:val="14120CA5"/>
    <w:rsid w:val="1414EA26"/>
    <w:rsid w:val="1415724A"/>
    <w:rsid w:val="1445CB31"/>
    <w:rsid w:val="1455CA62"/>
    <w:rsid w:val="14593293"/>
    <w:rsid w:val="1467009B"/>
    <w:rsid w:val="146B000F"/>
    <w:rsid w:val="1473FA2B"/>
    <w:rsid w:val="1477258F"/>
    <w:rsid w:val="147D6B6B"/>
    <w:rsid w:val="1482215E"/>
    <w:rsid w:val="14920C31"/>
    <w:rsid w:val="149C6AD0"/>
    <w:rsid w:val="14A0454B"/>
    <w:rsid w:val="14C1F9A7"/>
    <w:rsid w:val="14C37579"/>
    <w:rsid w:val="14C71285"/>
    <w:rsid w:val="14DAE717"/>
    <w:rsid w:val="14E86900"/>
    <w:rsid w:val="14F2D5FE"/>
    <w:rsid w:val="1511B15B"/>
    <w:rsid w:val="1528F3DE"/>
    <w:rsid w:val="152B1340"/>
    <w:rsid w:val="1531C4FA"/>
    <w:rsid w:val="15327BFA"/>
    <w:rsid w:val="153B2C51"/>
    <w:rsid w:val="1547B2F9"/>
    <w:rsid w:val="15770D79"/>
    <w:rsid w:val="1593308D"/>
    <w:rsid w:val="15996D69"/>
    <w:rsid w:val="159FC6D8"/>
    <w:rsid w:val="15B33AE9"/>
    <w:rsid w:val="15B4B908"/>
    <w:rsid w:val="15C7F79B"/>
    <w:rsid w:val="15CFDA6F"/>
    <w:rsid w:val="15F0CBDA"/>
    <w:rsid w:val="1600136F"/>
    <w:rsid w:val="16052793"/>
    <w:rsid w:val="161FC4F3"/>
    <w:rsid w:val="16249342"/>
    <w:rsid w:val="1630848A"/>
    <w:rsid w:val="16409DB3"/>
    <w:rsid w:val="164719C0"/>
    <w:rsid w:val="1662197F"/>
    <w:rsid w:val="1662E2E6"/>
    <w:rsid w:val="166B289A"/>
    <w:rsid w:val="167B41DC"/>
    <w:rsid w:val="168A8134"/>
    <w:rsid w:val="16A0D455"/>
    <w:rsid w:val="16CB7660"/>
    <w:rsid w:val="16CC9AFB"/>
    <w:rsid w:val="16D8785A"/>
    <w:rsid w:val="16E42237"/>
    <w:rsid w:val="16E4A782"/>
    <w:rsid w:val="16E6A28E"/>
    <w:rsid w:val="1705826C"/>
    <w:rsid w:val="1708E56B"/>
    <w:rsid w:val="1713C0DE"/>
    <w:rsid w:val="1720BF2F"/>
    <w:rsid w:val="17307B0D"/>
    <w:rsid w:val="173521B2"/>
    <w:rsid w:val="174D9D75"/>
    <w:rsid w:val="1762E964"/>
    <w:rsid w:val="176886C2"/>
    <w:rsid w:val="177988A0"/>
    <w:rsid w:val="178AAF4A"/>
    <w:rsid w:val="1791B704"/>
    <w:rsid w:val="17947178"/>
    <w:rsid w:val="17B0DF3B"/>
    <w:rsid w:val="17B84DFE"/>
    <w:rsid w:val="17B9C8C5"/>
    <w:rsid w:val="17BBCBD6"/>
    <w:rsid w:val="17C67E9D"/>
    <w:rsid w:val="17C78B80"/>
    <w:rsid w:val="17DAE149"/>
    <w:rsid w:val="17F85B5C"/>
    <w:rsid w:val="18050488"/>
    <w:rsid w:val="180F5930"/>
    <w:rsid w:val="182AAEC6"/>
    <w:rsid w:val="182ADCCA"/>
    <w:rsid w:val="182EB539"/>
    <w:rsid w:val="182EE759"/>
    <w:rsid w:val="182F9E35"/>
    <w:rsid w:val="18339539"/>
    <w:rsid w:val="183D9B86"/>
    <w:rsid w:val="184AE5B8"/>
    <w:rsid w:val="18655E1E"/>
    <w:rsid w:val="18846B2D"/>
    <w:rsid w:val="188DC173"/>
    <w:rsid w:val="18920EDF"/>
    <w:rsid w:val="189C649A"/>
    <w:rsid w:val="189F3420"/>
    <w:rsid w:val="18AB54C2"/>
    <w:rsid w:val="18BCCAB3"/>
    <w:rsid w:val="18ECCF49"/>
    <w:rsid w:val="18FF43A8"/>
    <w:rsid w:val="19134077"/>
    <w:rsid w:val="19308862"/>
    <w:rsid w:val="19314B03"/>
    <w:rsid w:val="1937EA4C"/>
    <w:rsid w:val="19442488"/>
    <w:rsid w:val="195BACA6"/>
    <w:rsid w:val="196E485C"/>
    <w:rsid w:val="19874DEF"/>
    <w:rsid w:val="19941E01"/>
    <w:rsid w:val="199A83A8"/>
    <w:rsid w:val="199B1BD6"/>
    <w:rsid w:val="199CA6A4"/>
    <w:rsid w:val="19A32EFE"/>
    <w:rsid w:val="19A48A2F"/>
    <w:rsid w:val="19B417ED"/>
    <w:rsid w:val="19BAF216"/>
    <w:rsid w:val="19D2DCF0"/>
    <w:rsid w:val="19E9CE1C"/>
    <w:rsid w:val="1A01DE39"/>
    <w:rsid w:val="1A04FFDE"/>
    <w:rsid w:val="1A1C4A3D"/>
    <w:rsid w:val="1A245F31"/>
    <w:rsid w:val="1A2BED26"/>
    <w:rsid w:val="1A475251"/>
    <w:rsid w:val="1A73037B"/>
    <w:rsid w:val="1A7CC8DA"/>
    <w:rsid w:val="1A8A2CED"/>
    <w:rsid w:val="1A98B950"/>
    <w:rsid w:val="1A998309"/>
    <w:rsid w:val="1A9B4392"/>
    <w:rsid w:val="1A9C940F"/>
    <w:rsid w:val="1AA927C7"/>
    <w:rsid w:val="1AC4F710"/>
    <w:rsid w:val="1ADF624D"/>
    <w:rsid w:val="1ADF74FC"/>
    <w:rsid w:val="1AE4F5F2"/>
    <w:rsid w:val="1AFCEC88"/>
    <w:rsid w:val="1B007BF3"/>
    <w:rsid w:val="1B04F274"/>
    <w:rsid w:val="1B1DC138"/>
    <w:rsid w:val="1B200FA1"/>
    <w:rsid w:val="1B2D3CDD"/>
    <w:rsid w:val="1B59C786"/>
    <w:rsid w:val="1B6274F1"/>
    <w:rsid w:val="1B62CB08"/>
    <w:rsid w:val="1B6767A5"/>
    <w:rsid w:val="1B69CFF5"/>
    <w:rsid w:val="1B75F51C"/>
    <w:rsid w:val="1B77DE4E"/>
    <w:rsid w:val="1B8C0EC0"/>
    <w:rsid w:val="1BA9AAC1"/>
    <w:rsid w:val="1BB053CB"/>
    <w:rsid w:val="1BC952ED"/>
    <w:rsid w:val="1BEFECCE"/>
    <w:rsid w:val="1C05B7C5"/>
    <w:rsid w:val="1C0E4DD6"/>
    <w:rsid w:val="1C126536"/>
    <w:rsid w:val="1C15D2A9"/>
    <w:rsid w:val="1C25EDBA"/>
    <w:rsid w:val="1C2C8F67"/>
    <w:rsid w:val="1C584B2D"/>
    <w:rsid w:val="1C779636"/>
    <w:rsid w:val="1C883D89"/>
    <w:rsid w:val="1C8B97F8"/>
    <w:rsid w:val="1C9374BF"/>
    <w:rsid w:val="1CA2D8C3"/>
    <w:rsid w:val="1CB0306C"/>
    <w:rsid w:val="1CBDB0F5"/>
    <w:rsid w:val="1CD15B03"/>
    <w:rsid w:val="1CD210E0"/>
    <w:rsid w:val="1CDBD9FE"/>
    <w:rsid w:val="1CE6D7C0"/>
    <w:rsid w:val="1CEA4895"/>
    <w:rsid w:val="1CEB1D5D"/>
    <w:rsid w:val="1CEE33A5"/>
    <w:rsid w:val="1CF6DDFC"/>
    <w:rsid w:val="1D399C81"/>
    <w:rsid w:val="1D613296"/>
    <w:rsid w:val="1D63C9BD"/>
    <w:rsid w:val="1D6DCF39"/>
    <w:rsid w:val="1D73AB67"/>
    <w:rsid w:val="1D7B1FD0"/>
    <w:rsid w:val="1D8D059A"/>
    <w:rsid w:val="1DABB036"/>
    <w:rsid w:val="1DB1A30A"/>
    <w:rsid w:val="1DB73F9F"/>
    <w:rsid w:val="1DC1CDAF"/>
    <w:rsid w:val="1DC2CFDF"/>
    <w:rsid w:val="1DC92C61"/>
    <w:rsid w:val="1DCB6FA5"/>
    <w:rsid w:val="1DEF38BD"/>
    <w:rsid w:val="1E11AE7B"/>
    <w:rsid w:val="1E1A4C4C"/>
    <w:rsid w:val="1E20C850"/>
    <w:rsid w:val="1E3150D2"/>
    <w:rsid w:val="1E3B0A3D"/>
    <w:rsid w:val="1E53E6EB"/>
    <w:rsid w:val="1E66F7E7"/>
    <w:rsid w:val="1E69EE37"/>
    <w:rsid w:val="1E74A0B6"/>
    <w:rsid w:val="1E75A120"/>
    <w:rsid w:val="1E7695F4"/>
    <w:rsid w:val="1E7C0143"/>
    <w:rsid w:val="1E9556B9"/>
    <w:rsid w:val="1E99AC12"/>
    <w:rsid w:val="1EA7C9C4"/>
    <w:rsid w:val="1EA81086"/>
    <w:rsid w:val="1EBD56E8"/>
    <w:rsid w:val="1EBF8BF2"/>
    <w:rsid w:val="1EC2B802"/>
    <w:rsid w:val="1EEFEB6D"/>
    <w:rsid w:val="1EF1CF8E"/>
    <w:rsid w:val="1EFEE847"/>
    <w:rsid w:val="1F01611E"/>
    <w:rsid w:val="1F2CF774"/>
    <w:rsid w:val="1F41B648"/>
    <w:rsid w:val="1F558FB6"/>
    <w:rsid w:val="1F5655AE"/>
    <w:rsid w:val="1F5D9E10"/>
    <w:rsid w:val="1F610178"/>
    <w:rsid w:val="1F6BFA16"/>
    <w:rsid w:val="1F73C776"/>
    <w:rsid w:val="1F85E721"/>
    <w:rsid w:val="1F882FD3"/>
    <w:rsid w:val="1F9036D1"/>
    <w:rsid w:val="1FA1FC29"/>
    <w:rsid w:val="1FCFB2C1"/>
    <w:rsid w:val="1FD31052"/>
    <w:rsid w:val="1FFA148F"/>
    <w:rsid w:val="2005BE98"/>
    <w:rsid w:val="20179F19"/>
    <w:rsid w:val="201C7FA4"/>
    <w:rsid w:val="20330589"/>
    <w:rsid w:val="2038819B"/>
    <w:rsid w:val="20753294"/>
    <w:rsid w:val="20873E7C"/>
    <w:rsid w:val="208812BF"/>
    <w:rsid w:val="2088F14D"/>
    <w:rsid w:val="208B7C20"/>
    <w:rsid w:val="208BC7D8"/>
    <w:rsid w:val="208F812D"/>
    <w:rsid w:val="2093F561"/>
    <w:rsid w:val="209AB8A8"/>
    <w:rsid w:val="20A50E4A"/>
    <w:rsid w:val="20B50872"/>
    <w:rsid w:val="20B737C7"/>
    <w:rsid w:val="20C2DB9B"/>
    <w:rsid w:val="20C66058"/>
    <w:rsid w:val="20C7D76F"/>
    <w:rsid w:val="20C9519F"/>
    <w:rsid w:val="20DC2EE0"/>
    <w:rsid w:val="20E5E9A3"/>
    <w:rsid w:val="20EC0964"/>
    <w:rsid w:val="20EE772F"/>
    <w:rsid w:val="210FF75D"/>
    <w:rsid w:val="211630F2"/>
    <w:rsid w:val="21188741"/>
    <w:rsid w:val="2143D2E8"/>
    <w:rsid w:val="2145D0FA"/>
    <w:rsid w:val="21539040"/>
    <w:rsid w:val="215625E4"/>
    <w:rsid w:val="2159F481"/>
    <w:rsid w:val="215DCA67"/>
    <w:rsid w:val="218292A5"/>
    <w:rsid w:val="218EEE94"/>
    <w:rsid w:val="2197BBF6"/>
    <w:rsid w:val="21997297"/>
    <w:rsid w:val="219B39BF"/>
    <w:rsid w:val="21A7E066"/>
    <w:rsid w:val="21CED5EA"/>
    <w:rsid w:val="21D6FFEE"/>
    <w:rsid w:val="21E49CC6"/>
    <w:rsid w:val="21F0AC45"/>
    <w:rsid w:val="21F8087C"/>
    <w:rsid w:val="21FDA291"/>
    <w:rsid w:val="22259634"/>
    <w:rsid w:val="222FAE29"/>
    <w:rsid w:val="2234BA31"/>
    <w:rsid w:val="2236886A"/>
    <w:rsid w:val="22517D27"/>
    <w:rsid w:val="2252B76F"/>
    <w:rsid w:val="225369B9"/>
    <w:rsid w:val="22A21112"/>
    <w:rsid w:val="22AD61A5"/>
    <w:rsid w:val="22B2DB32"/>
    <w:rsid w:val="22B463F9"/>
    <w:rsid w:val="22BC9064"/>
    <w:rsid w:val="22C294CF"/>
    <w:rsid w:val="22D172CE"/>
    <w:rsid w:val="22F40B22"/>
    <w:rsid w:val="230985C4"/>
    <w:rsid w:val="232C527A"/>
    <w:rsid w:val="232CB418"/>
    <w:rsid w:val="2331603C"/>
    <w:rsid w:val="233434EF"/>
    <w:rsid w:val="2342CEF0"/>
    <w:rsid w:val="23549348"/>
    <w:rsid w:val="2358BD5A"/>
    <w:rsid w:val="235A2D0B"/>
    <w:rsid w:val="2366EA27"/>
    <w:rsid w:val="2371C42F"/>
    <w:rsid w:val="239972F2"/>
    <w:rsid w:val="239994DB"/>
    <w:rsid w:val="23A05426"/>
    <w:rsid w:val="23B20003"/>
    <w:rsid w:val="23B49A75"/>
    <w:rsid w:val="23E41832"/>
    <w:rsid w:val="23E53BEB"/>
    <w:rsid w:val="23F651DF"/>
    <w:rsid w:val="23F9EDD4"/>
    <w:rsid w:val="23FEE8E7"/>
    <w:rsid w:val="241A4515"/>
    <w:rsid w:val="2436EC32"/>
    <w:rsid w:val="2437E355"/>
    <w:rsid w:val="244B53D3"/>
    <w:rsid w:val="244C2642"/>
    <w:rsid w:val="24524038"/>
    <w:rsid w:val="24528963"/>
    <w:rsid w:val="2458625D"/>
    <w:rsid w:val="2459A44E"/>
    <w:rsid w:val="245DC5AD"/>
    <w:rsid w:val="246C5B05"/>
    <w:rsid w:val="246E4F2C"/>
    <w:rsid w:val="2485485F"/>
    <w:rsid w:val="248A74C8"/>
    <w:rsid w:val="248EE263"/>
    <w:rsid w:val="2499310D"/>
    <w:rsid w:val="24BE16F9"/>
    <w:rsid w:val="24C39DF4"/>
    <w:rsid w:val="24C97131"/>
    <w:rsid w:val="24CC508D"/>
    <w:rsid w:val="24D888EA"/>
    <w:rsid w:val="24E1CA5C"/>
    <w:rsid w:val="2500F780"/>
    <w:rsid w:val="25062ACC"/>
    <w:rsid w:val="2508ED96"/>
    <w:rsid w:val="252934D2"/>
    <w:rsid w:val="254260DF"/>
    <w:rsid w:val="25508D07"/>
    <w:rsid w:val="255846AF"/>
    <w:rsid w:val="2562C86F"/>
    <w:rsid w:val="257433A4"/>
    <w:rsid w:val="259B7740"/>
    <w:rsid w:val="25B5BEEF"/>
    <w:rsid w:val="25CE8E02"/>
    <w:rsid w:val="25DEBB5B"/>
    <w:rsid w:val="25F1E3C8"/>
    <w:rsid w:val="25F574AF"/>
    <w:rsid w:val="26031A92"/>
    <w:rsid w:val="26050273"/>
    <w:rsid w:val="26314F14"/>
    <w:rsid w:val="264BC5FD"/>
    <w:rsid w:val="2659EBCA"/>
    <w:rsid w:val="265E1DF5"/>
    <w:rsid w:val="26724048"/>
    <w:rsid w:val="267D4BBB"/>
    <w:rsid w:val="26B6A079"/>
    <w:rsid w:val="26B7A574"/>
    <w:rsid w:val="26C993CB"/>
    <w:rsid w:val="26D113B4"/>
    <w:rsid w:val="26E07EC7"/>
    <w:rsid w:val="26EC5DAB"/>
    <w:rsid w:val="26FCF82E"/>
    <w:rsid w:val="26FD8FE1"/>
    <w:rsid w:val="27144FCE"/>
    <w:rsid w:val="27207E27"/>
    <w:rsid w:val="2725E12F"/>
    <w:rsid w:val="27525BEE"/>
    <w:rsid w:val="27527CF0"/>
    <w:rsid w:val="27527E53"/>
    <w:rsid w:val="275AC5A4"/>
    <w:rsid w:val="27640B08"/>
    <w:rsid w:val="276AB1E8"/>
    <w:rsid w:val="2795B831"/>
    <w:rsid w:val="27B92092"/>
    <w:rsid w:val="281E6A50"/>
    <w:rsid w:val="2828D0B0"/>
    <w:rsid w:val="2839487D"/>
    <w:rsid w:val="28456163"/>
    <w:rsid w:val="286F056C"/>
    <w:rsid w:val="2875BF8B"/>
    <w:rsid w:val="287DA556"/>
    <w:rsid w:val="28821AFB"/>
    <w:rsid w:val="28855819"/>
    <w:rsid w:val="2895167D"/>
    <w:rsid w:val="2897A7C2"/>
    <w:rsid w:val="28D4A8BB"/>
    <w:rsid w:val="28E82C8B"/>
    <w:rsid w:val="28EFDCC9"/>
    <w:rsid w:val="28F38591"/>
    <w:rsid w:val="28FD4267"/>
    <w:rsid w:val="29185849"/>
    <w:rsid w:val="292373A1"/>
    <w:rsid w:val="292F4B6A"/>
    <w:rsid w:val="295EA573"/>
    <w:rsid w:val="2960AC7A"/>
    <w:rsid w:val="29658756"/>
    <w:rsid w:val="2968CD49"/>
    <w:rsid w:val="2974FECF"/>
    <w:rsid w:val="2979DE3E"/>
    <w:rsid w:val="297E828D"/>
    <w:rsid w:val="297F9A55"/>
    <w:rsid w:val="298A7A32"/>
    <w:rsid w:val="299302BD"/>
    <w:rsid w:val="2994BB96"/>
    <w:rsid w:val="299E7F02"/>
    <w:rsid w:val="29C83425"/>
    <w:rsid w:val="29EC3D24"/>
    <w:rsid w:val="29F0323C"/>
    <w:rsid w:val="2A0B2D34"/>
    <w:rsid w:val="2A252575"/>
    <w:rsid w:val="2A653673"/>
    <w:rsid w:val="2A6F87F8"/>
    <w:rsid w:val="2A7B4099"/>
    <w:rsid w:val="2AAFB43F"/>
    <w:rsid w:val="2AB01DD2"/>
    <w:rsid w:val="2AC4FF0C"/>
    <w:rsid w:val="2AC82D83"/>
    <w:rsid w:val="2AD7FD91"/>
    <w:rsid w:val="2AD864CD"/>
    <w:rsid w:val="2ADBABD7"/>
    <w:rsid w:val="2ADD3789"/>
    <w:rsid w:val="2ADDB6A9"/>
    <w:rsid w:val="2B02892B"/>
    <w:rsid w:val="2B155A9B"/>
    <w:rsid w:val="2B168994"/>
    <w:rsid w:val="2B2360FE"/>
    <w:rsid w:val="2B3A7395"/>
    <w:rsid w:val="2B4289E1"/>
    <w:rsid w:val="2B57B2E4"/>
    <w:rsid w:val="2B5C9651"/>
    <w:rsid w:val="2B61502F"/>
    <w:rsid w:val="2B7B3C86"/>
    <w:rsid w:val="2B83625A"/>
    <w:rsid w:val="2BA06834"/>
    <w:rsid w:val="2BA20B09"/>
    <w:rsid w:val="2BB224A0"/>
    <w:rsid w:val="2BB53BFC"/>
    <w:rsid w:val="2BC0B71D"/>
    <w:rsid w:val="2BC75411"/>
    <w:rsid w:val="2BC8E16D"/>
    <w:rsid w:val="2BE905B0"/>
    <w:rsid w:val="2C034511"/>
    <w:rsid w:val="2C055985"/>
    <w:rsid w:val="2C0F0781"/>
    <w:rsid w:val="2C1C5D62"/>
    <w:rsid w:val="2C417614"/>
    <w:rsid w:val="2C4D027F"/>
    <w:rsid w:val="2C58814C"/>
    <w:rsid w:val="2C743DE6"/>
    <w:rsid w:val="2C7ABEB7"/>
    <w:rsid w:val="2C7ED8C1"/>
    <w:rsid w:val="2C8310E4"/>
    <w:rsid w:val="2C935A34"/>
    <w:rsid w:val="2C9EF5A2"/>
    <w:rsid w:val="2C9F00C5"/>
    <w:rsid w:val="2CB23678"/>
    <w:rsid w:val="2CC743ED"/>
    <w:rsid w:val="2CD5344A"/>
    <w:rsid w:val="2CE3076F"/>
    <w:rsid w:val="2D095069"/>
    <w:rsid w:val="2D22195C"/>
    <w:rsid w:val="2D2E0E0F"/>
    <w:rsid w:val="2D3147C1"/>
    <w:rsid w:val="2D6634E4"/>
    <w:rsid w:val="2D705F94"/>
    <w:rsid w:val="2D75CF33"/>
    <w:rsid w:val="2D918C70"/>
    <w:rsid w:val="2D94288D"/>
    <w:rsid w:val="2D998E00"/>
    <w:rsid w:val="2DA2302D"/>
    <w:rsid w:val="2DA8D85C"/>
    <w:rsid w:val="2DB323FC"/>
    <w:rsid w:val="2DBF9985"/>
    <w:rsid w:val="2DC1EF60"/>
    <w:rsid w:val="2DC8C1FA"/>
    <w:rsid w:val="2DD89E7D"/>
    <w:rsid w:val="2DEA082A"/>
    <w:rsid w:val="2DEBC863"/>
    <w:rsid w:val="2DF4BF31"/>
    <w:rsid w:val="2DF8B8DE"/>
    <w:rsid w:val="2E050893"/>
    <w:rsid w:val="2E059BFF"/>
    <w:rsid w:val="2E259B41"/>
    <w:rsid w:val="2E308F7A"/>
    <w:rsid w:val="2E314975"/>
    <w:rsid w:val="2E5996D0"/>
    <w:rsid w:val="2E75FCD9"/>
    <w:rsid w:val="2E9DD669"/>
    <w:rsid w:val="2EAC0F83"/>
    <w:rsid w:val="2EAF1328"/>
    <w:rsid w:val="2EB38E3F"/>
    <w:rsid w:val="2EBEAABE"/>
    <w:rsid w:val="2EC13111"/>
    <w:rsid w:val="2ECD64CE"/>
    <w:rsid w:val="2EE984E1"/>
    <w:rsid w:val="2F036833"/>
    <w:rsid w:val="2F150C11"/>
    <w:rsid w:val="2F19BEF0"/>
    <w:rsid w:val="2F1F61B3"/>
    <w:rsid w:val="2F346BCC"/>
    <w:rsid w:val="2F38B64B"/>
    <w:rsid w:val="2F391F6B"/>
    <w:rsid w:val="2F3CC693"/>
    <w:rsid w:val="2F49F21D"/>
    <w:rsid w:val="2F4F368F"/>
    <w:rsid w:val="2F54A565"/>
    <w:rsid w:val="2F5C551B"/>
    <w:rsid w:val="2F6BE086"/>
    <w:rsid w:val="2F74C50C"/>
    <w:rsid w:val="2F869696"/>
    <w:rsid w:val="2F874302"/>
    <w:rsid w:val="2F919401"/>
    <w:rsid w:val="2F94893F"/>
    <w:rsid w:val="2FA392CF"/>
    <w:rsid w:val="2FB14AA8"/>
    <w:rsid w:val="2FB7264C"/>
    <w:rsid w:val="2FB7B999"/>
    <w:rsid w:val="2FECD078"/>
    <w:rsid w:val="30126640"/>
    <w:rsid w:val="304F5EA0"/>
    <w:rsid w:val="3061D7CE"/>
    <w:rsid w:val="306C45BE"/>
    <w:rsid w:val="30889B77"/>
    <w:rsid w:val="3092813B"/>
    <w:rsid w:val="309A69A6"/>
    <w:rsid w:val="30A492A0"/>
    <w:rsid w:val="30BC41CF"/>
    <w:rsid w:val="30BD7D8A"/>
    <w:rsid w:val="30C3FDD5"/>
    <w:rsid w:val="30CF82AA"/>
    <w:rsid w:val="30D4377C"/>
    <w:rsid w:val="30D486AC"/>
    <w:rsid w:val="30D48EA5"/>
    <w:rsid w:val="30E312A0"/>
    <w:rsid w:val="311A0138"/>
    <w:rsid w:val="313B520F"/>
    <w:rsid w:val="313CA066"/>
    <w:rsid w:val="31448C86"/>
    <w:rsid w:val="315B3C64"/>
    <w:rsid w:val="315DDE97"/>
    <w:rsid w:val="31661256"/>
    <w:rsid w:val="316F408B"/>
    <w:rsid w:val="3198FFC5"/>
    <w:rsid w:val="31A2916C"/>
    <w:rsid w:val="31D89B99"/>
    <w:rsid w:val="31E24ADE"/>
    <w:rsid w:val="31EA81C1"/>
    <w:rsid w:val="31F6BF65"/>
    <w:rsid w:val="31F8D5E3"/>
    <w:rsid w:val="320D8A40"/>
    <w:rsid w:val="320F26F8"/>
    <w:rsid w:val="3210D1BB"/>
    <w:rsid w:val="32134BE4"/>
    <w:rsid w:val="3215E7B2"/>
    <w:rsid w:val="321BD260"/>
    <w:rsid w:val="321D09D6"/>
    <w:rsid w:val="32245963"/>
    <w:rsid w:val="322BC4C1"/>
    <w:rsid w:val="322D5575"/>
    <w:rsid w:val="3239E30D"/>
    <w:rsid w:val="3274408A"/>
    <w:rsid w:val="329B9F12"/>
    <w:rsid w:val="32AA84FE"/>
    <w:rsid w:val="32AB7135"/>
    <w:rsid w:val="32B1F144"/>
    <w:rsid w:val="32D9158D"/>
    <w:rsid w:val="330A01B7"/>
    <w:rsid w:val="33123D60"/>
    <w:rsid w:val="3313E1A2"/>
    <w:rsid w:val="33423533"/>
    <w:rsid w:val="33464EE1"/>
    <w:rsid w:val="334F2E65"/>
    <w:rsid w:val="3357A982"/>
    <w:rsid w:val="3372651A"/>
    <w:rsid w:val="337F022D"/>
    <w:rsid w:val="33866EFD"/>
    <w:rsid w:val="3386FF62"/>
    <w:rsid w:val="33A01E9D"/>
    <w:rsid w:val="33A18291"/>
    <w:rsid w:val="33A21202"/>
    <w:rsid w:val="33A7F1EF"/>
    <w:rsid w:val="33AF71FD"/>
    <w:rsid w:val="33CAE28B"/>
    <w:rsid w:val="33CF54D7"/>
    <w:rsid w:val="33D4A7B3"/>
    <w:rsid w:val="33D51E07"/>
    <w:rsid w:val="33F90449"/>
    <w:rsid w:val="33F9E071"/>
    <w:rsid w:val="340C75A9"/>
    <w:rsid w:val="34151FAA"/>
    <w:rsid w:val="34212614"/>
    <w:rsid w:val="342ADCE7"/>
    <w:rsid w:val="3436495F"/>
    <w:rsid w:val="343C2BEE"/>
    <w:rsid w:val="343EF1C8"/>
    <w:rsid w:val="3445504B"/>
    <w:rsid w:val="345619E7"/>
    <w:rsid w:val="345D781E"/>
    <w:rsid w:val="345EA750"/>
    <w:rsid w:val="3474EDD2"/>
    <w:rsid w:val="3475406E"/>
    <w:rsid w:val="3496E313"/>
    <w:rsid w:val="34993144"/>
    <w:rsid w:val="34A710DD"/>
    <w:rsid w:val="34AA4010"/>
    <w:rsid w:val="34B790FD"/>
    <w:rsid w:val="34C87B99"/>
    <w:rsid w:val="34C949DC"/>
    <w:rsid w:val="34DB699B"/>
    <w:rsid w:val="34EB0E5E"/>
    <w:rsid w:val="35155111"/>
    <w:rsid w:val="3530B2E4"/>
    <w:rsid w:val="3538DBCD"/>
    <w:rsid w:val="35550C1F"/>
    <w:rsid w:val="3573F843"/>
    <w:rsid w:val="358D5EBD"/>
    <w:rsid w:val="3596901F"/>
    <w:rsid w:val="359ECD37"/>
    <w:rsid w:val="35A5986B"/>
    <w:rsid w:val="35C2F504"/>
    <w:rsid w:val="35D2A85C"/>
    <w:rsid w:val="35D5AF93"/>
    <w:rsid w:val="35E073A8"/>
    <w:rsid w:val="35E9AB9C"/>
    <w:rsid w:val="35F9A11B"/>
    <w:rsid w:val="3604474B"/>
    <w:rsid w:val="360E40C9"/>
    <w:rsid w:val="36179F4B"/>
    <w:rsid w:val="3618D0D2"/>
    <w:rsid w:val="3623C52F"/>
    <w:rsid w:val="362D01BA"/>
    <w:rsid w:val="36317B14"/>
    <w:rsid w:val="3632D291"/>
    <w:rsid w:val="365A584F"/>
    <w:rsid w:val="365A936E"/>
    <w:rsid w:val="365B49FD"/>
    <w:rsid w:val="365C7EA6"/>
    <w:rsid w:val="365D0595"/>
    <w:rsid w:val="36883A58"/>
    <w:rsid w:val="3692AF37"/>
    <w:rsid w:val="36946209"/>
    <w:rsid w:val="369D8D0D"/>
    <w:rsid w:val="36A0CD94"/>
    <w:rsid w:val="36B69BBE"/>
    <w:rsid w:val="36DDD6A4"/>
    <w:rsid w:val="36E7764E"/>
    <w:rsid w:val="3703BF62"/>
    <w:rsid w:val="3706A939"/>
    <w:rsid w:val="370C0DC7"/>
    <w:rsid w:val="37122171"/>
    <w:rsid w:val="3719AE9F"/>
    <w:rsid w:val="371BBF02"/>
    <w:rsid w:val="373B30CA"/>
    <w:rsid w:val="375802CA"/>
    <w:rsid w:val="3789C527"/>
    <w:rsid w:val="378B32E7"/>
    <w:rsid w:val="37909A56"/>
    <w:rsid w:val="379244DC"/>
    <w:rsid w:val="37C1D2C8"/>
    <w:rsid w:val="37D1A2FA"/>
    <w:rsid w:val="37DE9BD2"/>
    <w:rsid w:val="37E189FA"/>
    <w:rsid w:val="37F8D33C"/>
    <w:rsid w:val="37FD55E5"/>
    <w:rsid w:val="3806937D"/>
    <w:rsid w:val="38161789"/>
    <w:rsid w:val="3845FAC6"/>
    <w:rsid w:val="38650C7D"/>
    <w:rsid w:val="387F51D2"/>
    <w:rsid w:val="3884A1A3"/>
    <w:rsid w:val="3887ABB3"/>
    <w:rsid w:val="388B4992"/>
    <w:rsid w:val="3899109A"/>
    <w:rsid w:val="389A6078"/>
    <w:rsid w:val="389A699B"/>
    <w:rsid w:val="389E3884"/>
    <w:rsid w:val="38B453FC"/>
    <w:rsid w:val="38BBEE57"/>
    <w:rsid w:val="38BD2A80"/>
    <w:rsid w:val="38C728A9"/>
    <w:rsid w:val="38D3F179"/>
    <w:rsid w:val="38E27775"/>
    <w:rsid w:val="38E33098"/>
    <w:rsid w:val="38ED94EC"/>
    <w:rsid w:val="38FAA7C7"/>
    <w:rsid w:val="390550F0"/>
    <w:rsid w:val="3928FB28"/>
    <w:rsid w:val="392CB9BF"/>
    <w:rsid w:val="3944336C"/>
    <w:rsid w:val="395DA7E7"/>
    <w:rsid w:val="39672F5D"/>
    <w:rsid w:val="396BE94B"/>
    <w:rsid w:val="396E7410"/>
    <w:rsid w:val="3988AD4B"/>
    <w:rsid w:val="39AD0CE8"/>
    <w:rsid w:val="39DB3D77"/>
    <w:rsid w:val="39E16078"/>
    <w:rsid w:val="39E18EC4"/>
    <w:rsid w:val="39E1A69E"/>
    <w:rsid w:val="39F2A0A1"/>
    <w:rsid w:val="39F31AD6"/>
    <w:rsid w:val="39F8C025"/>
    <w:rsid w:val="3A247427"/>
    <w:rsid w:val="3A251546"/>
    <w:rsid w:val="3A2C473E"/>
    <w:rsid w:val="3A3843BB"/>
    <w:rsid w:val="3A3A1BDE"/>
    <w:rsid w:val="3A3FE108"/>
    <w:rsid w:val="3A43F42B"/>
    <w:rsid w:val="3A477FA4"/>
    <w:rsid w:val="3A591288"/>
    <w:rsid w:val="3A80C011"/>
    <w:rsid w:val="3A8CB3FC"/>
    <w:rsid w:val="3AA2B231"/>
    <w:rsid w:val="3AB2AABC"/>
    <w:rsid w:val="3AC27BB5"/>
    <w:rsid w:val="3AC7AB44"/>
    <w:rsid w:val="3ADAEC64"/>
    <w:rsid w:val="3ADE72D7"/>
    <w:rsid w:val="3AEBE1A8"/>
    <w:rsid w:val="3AFFF6D0"/>
    <w:rsid w:val="3B01BAC5"/>
    <w:rsid w:val="3B01DB88"/>
    <w:rsid w:val="3B227E7D"/>
    <w:rsid w:val="3B245FB3"/>
    <w:rsid w:val="3B31B97B"/>
    <w:rsid w:val="3B3BE85C"/>
    <w:rsid w:val="3B406D68"/>
    <w:rsid w:val="3B48DD49"/>
    <w:rsid w:val="3B67819E"/>
    <w:rsid w:val="3B7039BE"/>
    <w:rsid w:val="3B78F461"/>
    <w:rsid w:val="3B7CA047"/>
    <w:rsid w:val="3B8C61C5"/>
    <w:rsid w:val="3B93EDF8"/>
    <w:rsid w:val="3B95EAFB"/>
    <w:rsid w:val="3BA575E5"/>
    <w:rsid w:val="3BD68134"/>
    <w:rsid w:val="3BE25442"/>
    <w:rsid w:val="3BF27184"/>
    <w:rsid w:val="3BFE5F31"/>
    <w:rsid w:val="3C0EA7CE"/>
    <w:rsid w:val="3C16B57B"/>
    <w:rsid w:val="3C29F318"/>
    <w:rsid w:val="3C383EE7"/>
    <w:rsid w:val="3C501B64"/>
    <w:rsid w:val="3C516744"/>
    <w:rsid w:val="3C65E457"/>
    <w:rsid w:val="3C701C63"/>
    <w:rsid w:val="3C70C13E"/>
    <w:rsid w:val="3C7766C5"/>
    <w:rsid w:val="3C95F1F5"/>
    <w:rsid w:val="3C9B103E"/>
    <w:rsid w:val="3CAB48DB"/>
    <w:rsid w:val="3CB08D2E"/>
    <w:rsid w:val="3CC05E63"/>
    <w:rsid w:val="3CC3FCE3"/>
    <w:rsid w:val="3CC77F25"/>
    <w:rsid w:val="3CCB2F83"/>
    <w:rsid w:val="3CE5D401"/>
    <w:rsid w:val="3CF095BE"/>
    <w:rsid w:val="3CFF4702"/>
    <w:rsid w:val="3D05D7DE"/>
    <w:rsid w:val="3D05F844"/>
    <w:rsid w:val="3D1DC36D"/>
    <w:rsid w:val="3D355195"/>
    <w:rsid w:val="3D4BE7D1"/>
    <w:rsid w:val="3D57FB43"/>
    <w:rsid w:val="3D6FD2B2"/>
    <w:rsid w:val="3D8AF59E"/>
    <w:rsid w:val="3D9A2F92"/>
    <w:rsid w:val="3D9AE2E6"/>
    <w:rsid w:val="3DBBB3FD"/>
    <w:rsid w:val="3DD8A136"/>
    <w:rsid w:val="3DF52D47"/>
    <w:rsid w:val="3DF94E57"/>
    <w:rsid w:val="3E041DFB"/>
    <w:rsid w:val="3E059F2A"/>
    <w:rsid w:val="3E17A48F"/>
    <w:rsid w:val="3E26C7E7"/>
    <w:rsid w:val="3E311398"/>
    <w:rsid w:val="3E329E8A"/>
    <w:rsid w:val="3E34414B"/>
    <w:rsid w:val="3E476A56"/>
    <w:rsid w:val="3E593740"/>
    <w:rsid w:val="3E5CBF55"/>
    <w:rsid w:val="3E646A23"/>
    <w:rsid w:val="3E72746A"/>
    <w:rsid w:val="3E7DA9EB"/>
    <w:rsid w:val="3E8DF285"/>
    <w:rsid w:val="3E9B8081"/>
    <w:rsid w:val="3EA1FA7B"/>
    <w:rsid w:val="3EB79C66"/>
    <w:rsid w:val="3EC6576A"/>
    <w:rsid w:val="3EDB67F5"/>
    <w:rsid w:val="3EE004D8"/>
    <w:rsid w:val="3EEE97D8"/>
    <w:rsid w:val="3EF56653"/>
    <w:rsid w:val="3EF74D38"/>
    <w:rsid w:val="3EFFA40D"/>
    <w:rsid w:val="3F025DCC"/>
    <w:rsid w:val="3F1864EA"/>
    <w:rsid w:val="3F1DEBE5"/>
    <w:rsid w:val="3F2338C6"/>
    <w:rsid w:val="3F2F790D"/>
    <w:rsid w:val="3F319F56"/>
    <w:rsid w:val="3F460E56"/>
    <w:rsid w:val="3F501DD0"/>
    <w:rsid w:val="3F6BB905"/>
    <w:rsid w:val="3F6DAB6B"/>
    <w:rsid w:val="3F7BFB14"/>
    <w:rsid w:val="3F93A940"/>
    <w:rsid w:val="3F9D49C8"/>
    <w:rsid w:val="3FA8DAB4"/>
    <w:rsid w:val="3FA8E3EE"/>
    <w:rsid w:val="3FD1EBFC"/>
    <w:rsid w:val="3FD90079"/>
    <w:rsid w:val="3FE58AC6"/>
    <w:rsid w:val="3FE90C46"/>
    <w:rsid w:val="3FEF16EF"/>
    <w:rsid w:val="3FFCA709"/>
    <w:rsid w:val="400C21AB"/>
    <w:rsid w:val="40329B6F"/>
    <w:rsid w:val="40338D40"/>
    <w:rsid w:val="403D9906"/>
    <w:rsid w:val="4051F199"/>
    <w:rsid w:val="40605436"/>
    <w:rsid w:val="4068F4D9"/>
    <w:rsid w:val="40ADD7DF"/>
    <w:rsid w:val="40B335AF"/>
    <w:rsid w:val="40B441B1"/>
    <w:rsid w:val="40CD58AD"/>
    <w:rsid w:val="40CF3BEE"/>
    <w:rsid w:val="40E344BC"/>
    <w:rsid w:val="41419E99"/>
    <w:rsid w:val="414E03F9"/>
    <w:rsid w:val="416649E0"/>
    <w:rsid w:val="41861838"/>
    <w:rsid w:val="418D2044"/>
    <w:rsid w:val="419EAEB2"/>
    <w:rsid w:val="41A5D4A6"/>
    <w:rsid w:val="41C586A5"/>
    <w:rsid w:val="41CB4049"/>
    <w:rsid w:val="41CD4114"/>
    <w:rsid w:val="41FF4F80"/>
    <w:rsid w:val="42147A68"/>
    <w:rsid w:val="422CE76C"/>
    <w:rsid w:val="4233D67E"/>
    <w:rsid w:val="4233F902"/>
    <w:rsid w:val="42474067"/>
    <w:rsid w:val="424F0610"/>
    <w:rsid w:val="425997DD"/>
    <w:rsid w:val="426747C1"/>
    <w:rsid w:val="427EC14C"/>
    <w:rsid w:val="427F0D7B"/>
    <w:rsid w:val="4289BAE7"/>
    <w:rsid w:val="42A4AB50"/>
    <w:rsid w:val="42ACBC37"/>
    <w:rsid w:val="42B04B8F"/>
    <w:rsid w:val="42BE101D"/>
    <w:rsid w:val="42D58166"/>
    <w:rsid w:val="42D5EA5F"/>
    <w:rsid w:val="42E09A3A"/>
    <w:rsid w:val="42EF63BD"/>
    <w:rsid w:val="42F5D120"/>
    <w:rsid w:val="42FAC5D6"/>
    <w:rsid w:val="43029A99"/>
    <w:rsid w:val="4307ED41"/>
    <w:rsid w:val="43541400"/>
    <w:rsid w:val="4356365E"/>
    <w:rsid w:val="43778CCC"/>
    <w:rsid w:val="437AAB66"/>
    <w:rsid w:val="437B44F6"/>
    <w:rsid w:val="4390766A"/>
    <w:rsid w:val="439ABBF5"/>
    <w:rsid w:val="43A839C4"/>
    <w:rsid w:val="43ADE0B5"/>
    <w:rsid w:val="43D0F0C9"/>
    <w:rsid w:val="43D631AE"/>
    <w:rsid w:val="43DBB299"/>
    <w:rsid w:val="43EED796"/>
    <w:rsid w:val="43F16D2A"/>
    <w:rsid w:val="44039D10"/>
    <w:rsid w:val="441C4ED4"/>
    <w:rsid w:val="44357801"/>
    <w:rsid w:val="4437C259"/>
    <w:rsid w:val="444AC57E"/>
    <w:rsid w:val="444ADC66"/>
    <w:rsid w:val="444C8D23"/>
    <w:rsid w:val="447C7060"/>
    <w:rsid w:val="447FBAC3"/>
    <w:rsid w:val="4486E613"/>
    <w:rsid w:val="4497E701"/>
    <w:rsid w:val="44A48C95"/>
    <w:rsid w:val="44A6F229"/>
    <w:rsid w:val="44CCC7A8"/>
    <w:rsid w:val="44E39136"/>
    <w:rsid w:val="44F7E1F6"/>
    <w:rsid w:val="4520D542"/>
    <w:rsid w:val="45276982"/>
    <w:rsid w:val="4528DDD1"/>
    <w:rsid w:val="453D3D59"/>
    <w:rsid w:val="4542E281"/>
    <w:rsid w:val="454F077D"/>
    <w:rsid w:val="45598E97"/>
    <w:rsid w:val="455F886B"/>
    <w:rsid w:val="457297ED"/>
    <w:rsid w:val="4576FE98"/>
    <w:rsid w:val="458BD0C3"/>
    <w:rsid w:val="45941D81"/>
    <w:rsid w:val="45CAE23F"/>
    <w:rsid w:val="45D8D046"/>
    <w:rsid w:val="45DD8B73"/>
    <w:rsid w:val="45E930CD"/>
    <w:rsid w:val="45EB3C98"/>
    <w:rsid w:val="45ED5B5D"/>
    <w:rsid w:val="4608FE28"/>
    <w:rsid w:val="460F3F7B"/>
    <w:rsid w:val="4613377E"/>
    <w:rsid w:val="46164698"/>
    <w:rsid w:val="4645F8F0"/>
    <w:rsid w:val="46539D5A"/>
    <w:rsid w:val="4669F964"/>
    <w:rsid w:val="46721DE1"/>
    <w:rsid w:val="46A0D5CD"/>
    <w:rsid w:val="46A42790"/>
    <w:rsid w:val="46C6EA9A"/>
    <w:rsid w:val="46CBE06A"/>
    <w:rsid w:val="46D137FE"/>
    <w:rsid w:val="46E4A325"/>
    <w:rsid w:val="46EDF6BC"/>
    <w:rsid w:val="47125F5D"/>
    <w:rsid w:val="471AB18A"/>
    <w:rsid w:val="4722ADF7"/>
    <w:rsid w:val="472A700F"/>
    <w:rsid w:val="472FFAEB"/>
    <w:rsid w:val="4736A16B"/>
    <w:rsid w:val="473DDA5E"/>
    <w:rsid w:val="473EB173"/>
    <w:rsid w:val="47509271"/>
    <w:rsid w:val="47526C07"/>
    <w:rsid w:val="476A6C0E"/>
    <w:rsid w:val="47870CF9"/>
    <w:rsid w:val="47894CB6"/>
    <w:rsid w:val="478AF761"/>
    <w:rsid w:val="47ACB94D"/>
    <w:rsid w:val="47BBABA3"/>
    <w:rsid w:val="47BC76EE"/>
    <w:rsid w:val="47C18CFA"/>
    <w:rsid w:val="47C87DBF"/>
    <w:rsid w:val="47EFD3A2"/>
    <w:rsid w:val="47F4C441"/>
    <w:rsid w:val="47FC3208"/>
    <w:rsid w:val="481A6050"/>
    <w:rsid w:val="482043DF"/>
    <w:rsid w:val="482CE9AF"/>
    <w:rsid w:val="48420660"/>
    <w:rsid w:val="485008C2"/>
    <w:rsid w:val="486E6B01"/>
    <w:rsid w:val="4875B821"/>
    <w:rsid w:val="48B71950"/>
    <w:rsid w:val="48C41182"/>
    <w:rsid w:val="48D554D3"/>
    <w:rsid w:val="48DF4E8B"/>
    <w:rsid w:val="48ED9FCC"/>
    <w:rsid w:val="48EF72FB"/>
    <w:rsid w:val="48FC06DD"/>
    <w:rsid w:val="490E4563"/>
    <w:rsid w:val="49123CF8"/>
    <w:rsid w:val="49198A02"/>
    <w:rsid w:val="49365DC6"/>
    <w:rsid w:val="493A7A5C"/>
    <w:rsid w:val="49472421"/>
    <w:rsid w:val="494953D3"/>
    <w:rsid w:val="495ED55B"/>
    <w:rsid w:val="497740BE"/>
    <w:rsid w:val="498B1ED8"/>
    <w:rsid w:val="49B2B4ED"/>
    <w:rsid w:val="49C204A3"/>
    <w:rsid w:val="49CCB9A2"/>
    <w:rsid w:val="49DCC7BF"/>
    <w:rsid w:val="49E4BBB2"/>
    <w:rsid w:val="4A04EAB6"/>
    <w:rsid w:val="4A08A386"/>
    <w:rsid w:val="4A0F1AEE"/>
    <w:rsid w:val="4A13ACD1"/>
    <w:rsid w:val="4A2E2C1E"/>
    <w:rsid w:val="4A3E70F3"/>
    <w:rsid w:val="4A457095"/>
    <w:rsid w:val="4A4A001F"/>
    <w:rsid w:val="4A57249D"/>
    <w:rsid w:val="4A580B4E"/>
    <w:rsid w:val="4A593B2E"/>
    <w:rsid w:val="4A598B71"/>
    <w:rsid w:val="4A5DAF39"/>
    <w:rsid w:val="4A64E9E7"/>
    <w:rsid w:val="4A7F6DB0"/>
    <w:rsid w:val="4A929A2D"/>
    <w:rsid w:val="4AA0208F"/>
    <w:rsid w:val="4AA05360"/>
    <w:rsid w:val="4AB72164"/>
    <w:rsid w:val="4AC16528"/>
    <w:rsid w:val="4AC5822E"/>
    <w:rsid w:val="4ACB7C17"/>
    <w:rsid w:val="4B001E81"/>
    <w:rsid w:val="4B100CA4"/>
    <w:rsid w:val="4B28781F"/>
    <w:rsid w:val="4B314669"/>
    <w:rsid w:val="4B463D4B"/>
    <w:rsid w:val="4B4926EA"/>
    <w:rsid w:val="4B60BC6E"/>
    <w:rsid w:val="4B67B0E5"/>
    <w:rsid w:val="4B6A03EB"/>
    <w:rsid w:val="4B8B5E84"/>
    <w:rsid w:val="4BA92193"/>
    <w:rsid w:val="4BAD6EF4"/>
    <w:rsid w:val="4BC3C1C4"/>
    <w:rsid w:val="4BCFA2F3"/>
    <w:rsid w:val="4BDF07B8"/>
    <w:rsid w:val="4BE57D21"/>
    <w:rsid w:val="4BEB6E7C"/>
    <w:rsid w:val="4BF37A3A"/>
    <w:rsid w:val="4BF5CDBD"/>
    <w:rsid w:val="4C0D3519"/>
    <w:rsid w:val="4C18CBE3"/>
    <w:rsid w:val="4C1A933C"/>
    <w:rsid w:val="4C1C7081"/>
    <w:rsid w:val="4C213518"/>
    <w:rsid w:val="4C28E519"/>
    <w:rsid w:val="4C5D8C96"/>
    <w:rsid w:val="4C70CBCD"/>
    <w:rsid w:val="4C9201B5"/>
    <w:rsid w:val="4CAF9E7A"/>
    <w:rsid w:val="4CB1023A"/>
    <w:rsid w:val="4CB11489"/>
    <w:rsid w:val="4CB200B8"/>
    <w:rsid w:val="4CB3DBED"/>
    <w:rsid w:val="4CC9EAC9"/>
    <w:rsid w:val="4CDAA7C5"/>
    <w:rsid w:val="4CDFEE85"/>
    <w:rsid w:val="4CE44D79"/>
    <w:rsid w:val="4D21BD41"/>
    <w:rsid w:val="4D2EE25F"/>
    <w:rsid w:val="4D40738C"/>
    <w:rsid w:val="4D408F01"/>
    <w:rsid w:val="4D4225A4"/>
    <w:rsid w:val="4D4AE710"/>
    <w:rsid w:val="4D4C8309"/>
    <w:rsid w:val="4D589387"/>
    <w:rsid w:val="4D5E3942"/>
    <w:rsid w:val="4D6640DB"/>
    <w:rsid w:val="4D7AE227"/>
    <w:rsid w:val="4D85F493"/>
    <w:rsid w:val="4D98677E"/>
    <w:rsid w:val="4DC331EA"/>
    <w:rsid w:val="4DF26B44"/>
    <w:rsid w:val="4DFD785D"/>
    <w:rsid w:val="4E14E303"/>
    <w:rsid w:val="4E1A9544"/>
    <w:rsid w:val="4E395FAC"/>
    <w:rsid w:val="4E55695A"/>
    <w:rsid w:val="4E576CD7"/>
    <w:rsid w:val="4E689F9B"/>
    <w:rsid w:val="4E73EA00"/>
    <w:rsid w:val="4E8373DF"/>
    <w:rsid w:val="4EA03530"/>
    <w:rsid w:val="4EA1FB80"/>
    <w:rsid w:val="4EA6927C"/>
    <w:rsid w:val="4EC00BCB"/>
    <w:rsid w:val="4ECC9BE5"/>
    <w:rsid w:val="4ECF7761"/>
    <w:rsid w:val="4F1B4D12"/>
    <w:rsid w:val="4F2CC62F"/>
    <w:rsid w:val="4F2E996A"/>
    <w:rsid w:val="4F2F9242"/>
    <w:rsid w:val="4F344FEB"/>
    <w:rsid w:val="4F4BEFCC"/>
    <w:rsid w:val="4F55A70B"/>
    <w:rsid w:val="4F902011"/>
    <w:rsid w:val="4F92AFA2"/>
    <w:rsid w:val="4FB1015A"/>
    <w:rsid w:val="4FB154EE"/>
    <w:rsid w:val="4FB243EE"/>
    <w:rsid w:val="4FB59E46"/>
    <w:rsid w:val="4FB8E32E"/>
    <w:rsid w:val="4FC00052"/>
    <w:rsid w:val="4FC3C3A5"/>
    <w:rsid w:val="4FD215A5"/>
    <w:rsid w:val="4FD48548"/>
    <w:rsid w:val="5000399F"/>
    <w:rsid w:val="501DD983"/>
    <w:rsid w:val="501E61A7"/>
    <w:rsid w:val="50327F1F"/>
    <w:rsid w:val="50383D6A"/>
    <w:rsid w:val="5045C274"/>
    <w:rsid w:val="50463032"/>
    <w:rsid w:val="504647D0"/>
    <w:rsid w:val="50565010"/>
    <w:rsid w:val="5057F7B4"/>
    <w:rsid w:val="5069D3FB"/>
    <w:rsid w:val="5078B1AE"/>
    <w:rsid w:val="508A5E96"/>
    <w:rsid w:val="50A849F8"/>
    <w:rsid w:val="50ACBBB5"/>
    <w:rsid w:val="50C5A353"/>
    <w:rsid w:val="50D09F67"/>
    <w:rsid w:val="50D5721A"/>
    <w:rsid w:val="50D6CAB6"/>
    <w:rsid w:val="50E14D58"/>
    <w:rsid w:val="50EEDA0B"/>
    <w:rsid w:val="50F14144"/>
    <w:rsid w:val="510D0CCC"/>
    <w:rsid w:val="51111848"/>
    <w:rsid w:val="512AB484"/>
    <w:rsid w:val="514513F5"/>
    <w:rsid w:val="5151C496"/>
    <w:rsid w:val="515203FE"/>
    <w:rsid w:val="5157B206"/>
    <w:rsid w:val="515B723F"/>
    <w:rsid w:val="515C149A"/>
    <w:rsid w:val="51644391"/>
    <w:rsid w:val="517BC6DE"/>
    <w:rsid w:val="5185A2A7"/>
    <w:rsid w:val="5198C7D9"/>
    <w:rsid w:val="51AE016E"/>
    <w:rsid w:val="51B82FCF"/>
    <w:rsid w:val="51BAD944"/>
    <w:rsid w:val="51C28EB4"/>
    <w:rsid w:val="51D9EDB4"/>
    <w:rsid w:val="51E192D5"/>
    <w:rsid w:val="51EE0F83"/>
    <w:rsid w:val="51F03599"/>
    <w:rsid w:val="51F8388B"/>
    <w:rsid w:val="52121378"/>
    <w:rsid w:val="521B1559"/>
    <w:rsid w:val="5229E582"/>
    <w:rsid w:val="523D33F7"/>
    <w:rsid w:val="526CA7DA"/>
    <w:rsid w:val="52764E05"/>
    <w:rsid w:val="5286B26B"/>
    <w:rsid w:val="52999F25"/>
    <w:rsid w:val="52D6F4C7"/>
    <w:rsid w:val="52E1BBE9"/>
    <w:rsid w:val="530FDA42"/>
    <w:rsid w:val="5324B762"/>
    <w:rsid w:val="5330E67E"/>
    <w:rsid w:val="5332011E"/>
    <w:rsid w:val="533D0748"/>
    <w:rsid w:val="5342DE4C"/>
    <w:rsid w:val="53543B62"/>
    <w:rsid w:val="53723535"/>
    <w:rsid w:val="537DE892"/>
    <w:rsid w:val="538B5DBC"/>
    <w:rsid w:val="538E0562"/>
    <w:rsid w:val="53983ECB"/>
    <w:rsid w:val="53995ACD"/>
    <w:rsid w:val="53AD7C39"/>
    <w:rsid w:val="53B7AD2E"/>
    <w:rsid w:val="53BEA3EE"/>
    <w:rsid w:val="53D04BC6"/>
    <w:rsid w:val="53E15907"/>
    <w:rsid w:val="5407C10E"/>
    <w:rsid w:val="5413713F"/>
    <w:rsid w:val="54204396"/>
    <w:rsid w:val="542F2E07"/>
    <w:rsid w:val="5449C2A5"/>
    <w:rsid w:val="54529215"/>
    <w:rsid w:val="54684E09"/>
    <w:rsid w:val="546C783B"/>
    <w:rsid w:val="547EB9B2"/>
    <w:rsid w:val="5490A4BC"/>
    <w:rsid w:val="549DC0C3"/>
    <w:rsid w:val="54A7AAF5"/>
    <w:rsid w:val="54A97588"/>
    <w:rsid w:val="54D2A468"/>
    <w:rsid w:val="54EFD1BA"/>
    <w:rsid w:val="54F4AB63"/>
    <w:rsid w:val="54FA302F"/>
    <w:rsid w:val="5517FA41"/>
    <w:rsid w:val="551F9821"/>
    <w:rsid w:val="553B5D40"/>
    <w:rsid w:val="553D5977"/>
    <w:rsid w:val="5566E414"/>
    <w:rsid w:val="5575E249"/>
    <w:rsid w:val="55806E48"/>
    <w:rsid w:val="5584743B"/>
    <w:rsid w:val="55918412"/>
    <w:rsid w:val="5597D2D2"/>
    <w:rsid w:val="55A74739"/>
    <w:rsid w:val="55A8B6EF"/>
    <w:rsid w:val="55AEEF01"/>
    <w:rsid w:val="55B293B5"/>
    <w:rsid w:val="55B4E0DC"/>
    <w:rsid w:val="55BB668D"/>
    <w:rsid w:val="55D57154"/>
    <w:rsid w:val="55E0B3D1"/>
    <w:rsid w:val="55F49552"/>
    <w:rsid w:val="55FA6D43"/>
    <w:rsid w:val="56132837"/>
    <w:rsid w:val="56139F19"/>
    <w:rsid w:val="562469F5"/>
    <w:rsid w:val="56492552"/>
    <w:rsid w:val="564FC485"/>
    <w:rsid w:val="56624571"/>
    <w:rsid w:val="56693CC0"/>
    <w:rsid w:val="56851A40"/>
    <w:rsid w:val="5689ED61"/>
    <w:rsid w:val="569F6A86"/>
    <w:rsid w:val="56A41AF8"/>
    <w:rsid w:val="56A9BF89"/>
    <w:rsid w:val="56AE2AC3"/>
    <w:rsid w:val="56B1D129"/>
    <w:rsid w:val="56BE8E18"/>
    <w:rsid w:val="56CB1DB0"/>
    <w:rsid w:val="56DB2B7D"/>
    <w:rsid w:val="56F259F7"/>
    <w:rsid w:val="5708AF14"/>
    <w:rsid w:val="57113237"/>
    <w:rsid w:val="5712337C"/>
    <w:rsid w:val="57230933"/>
    <w:rsid w:val="572884DC"/>
    <w:rsid w:val="57496799"/>
    <w:rsid w:val="574DE905"/>
    <w:rsid w:val="5753EE0D"/>
    <w:rsid w:val="575F65EA"/>
    <w:rsid w:val="5766F753"/>
    <w:rsid w:val="576C06FF"/>
    <w:rsid w:val="578EDB69"/>
    <w:rsid w:val="5796DE2E"/>
    <w:rsid w:val="579C061D"/>
    <w:rsid w:val="579E8D8B"/>
    <w:rsid w:val="57A0AF2C"/>
    <w:rsid w:val="57B84BFE"/>
    <w:rsid w:val="57D30F1F"/>
    <w:rsid w:val="57F4342E"/>
    <w:rsid w:val="57F82885"/>
    <w:rsid w:val="580D5635"/>
    <w:rsid w:val="5812BAEE"/>
    <w:rsid w:val="582254D3"/>
    <w:rsid w:val="5839DB15"/>
    <w:rsid w:val="583E8255"/>
    <w:rsid w:val="583FACC2"/>
    <w:rsid w:val="58537D4E"/>
    <w:rsid w:val="5860C410"/>
    <w:rsid w:val="5873A7EE"/>
    <w:rsid w:val="58760C0A"/>
    <w:rsid w:val="58802F38"/>
    <w:rsid w:val="588573A9"/>
    <w:rsid w:val="588F9221"/>
    <w:rsid w:val="58996FBF"/>
    <w:rsid w:val="589D6565"/>
    <w:rsid w:val="58A6620D"/>
    <w:rsid w:val="58BEFED2"/>
    <w:rsid w:val="58C14DBC"/>
    <w:rsid w:val="58CCFAC7"/>
    <w:rsid w:val="58CDBCA5"/>
    <w:rsid w:val="58EC46A0"/>
    <w:rsid w:val="58FDF0D1"/>
    <w:rsid w:val="59018381"/>
    <w:rsid w:val="5901B2D0"/>
    <w:rsid w:val="592A57C2"/>
    <w:rsid w:val="594209B1"/>
    <w:rsid w:val="5945DDE3"/>
    <w:rsid w:val="5978AF32"/>
    <w:rsid w:val="597954CD"/>
    <w:rsid w:val="5984B6A9"/>
    <w:rsid w:val="598775CD"/>
    <w:rsid w:val="5993F8E6"/>
    <w:rsid w:val="59BC7CA3"/>
    <w:rsid w:val="59C7518A"/>
    <w:rsid w:val="59CB3F2B"/>
    <w:rsid w:val="59D2A4BC"/>
    <w:rsid w:val="59FFDD42"/>
    <w:rsid w:val="5A1D2CF0"/>
    <w:rsid w:val="5A1E1F59"/>
    <w:rsid w:val="5A3D2CAB"/>
    <w:rsid w:val="5A40EE27"/>
    <w:rsid w:val="5A42EEC6"/>
    <w:rsid w:val="5A62A249"/>
    <w:rsid w:val="5A7404FD"/>
    <w:rsid w:val="5A8A4DAA"/>
    <w:rsid w:val="5A8B065E"/>
    <w:rsid w:val="5A9CC19D"/>
    <w:rsid w:val="5AB6938F"/>
    <w:rsid w:val="5AB8128D"/>
    <w:rsid w:val="5ABA6CD4"/>
    <w:rsid w:val="5ABA896B"/>
    <w:rsid w:val="5ABDA54A"/>
    <w:rsid w:val="5ADFEFEF"/>
    <w:rsid w:val="5AED69C7"/>
    <w:rsid w:val="5AF9CF32"/>
    <w:rsid w:val="5AFB1031"/>
    <w:rsid w:val="5B02F5D5"/>
    <w:rsid w:val="5B16E86F"/>
    <w:rsid w:val="5B234896"/>
    <w:rsid w:val="5B2DE332"/>
    <w:rsid w:val="5B4B3BF5"/>
    <w:rsid w:val="5B7442D4"/>
    <w:rsid w:val="5B8057DA"/>
    <w:rsid w:val="5B826D22"/>
    <w:rsid w:val="5B851881"/>
    <w:rsid w:val="5BAF6C1B"/>
    <w:rsid w:val="5BB31777"/>
    <w:rsid w:val="5BB6F2D4"/>
    <w:rsid w:val="5BD5C3D9"/>
    <w:rsid w:val="5BD5F824"/>
    <w:rsid w:val="5BE19DF8"/>
    <w:rsid w:val="5BE256D2"/>
    <w:rsid w:val="5BE6E5F7"/>
    <w:rsid w:val="5BEB641C"/>
    <w:rsid w:val="5BEFD035"/>
    <w:rsid w:val="5C009F51"/>
    <w:rsid w:val="5C0A053E"/>
    <w:rsid w:val="5C0EC9EF"/>
    <w:rsid w:val="5C261E0B"/>
    <w:rsid w:val="5C2E6D8D"/>
    <w:rsid w:val="5C3469D8"/>
    <w:rsid w:val="5C364F58"/>
    <w:rsid w:val="5C62C76D"/>
    <w:rsid w:val="5C67ACFF"/>
    <w:rsid w:val="5C6E1192"/>
    <w:rsid w:val="5C8466AD"/>
    <w:rsid w:val="5C908F05"/>
    <w:rsid w:val="5CB541ED"/>
    <w:rsid w:val="5CBADD3A"/>
    <w:rsid w:val="5CBC28FE"/>
    <w:rsid w:val="5CCD7E59"/>
    <w:rsid w:val="5D07BFFE"/>
    <w:rsid w:val="5D0A37DA"/>
    <w:rsid w:val="5D0AD338"/>
    <w:rsid w:val="5D0F1938"/>
    <w:rsid w:val="5D18A6FE"/>
    <w:rsid w:val="5D2A0A0E"/>
    <w:rsid w:val="5D32345E"/>
    <w:rsid w:val="5D3EF0BA"/>
    <w:rsid w:val="5D47EC35"/>
    <w:rsid w:val="5D4A671D"/>
    <w:rsid w:val="5D4D8B42"/>
    <w:rsid w:val="5D54F818"/>
    <w:rsid w:val="5D55168C"/>
    <w:rsid w:val="5D5F2858"/>
    <w:rsid w:val="5D61FC3F"/>
    <w:rsid w:val="5D82C43A"/>
    <w:rsid w:val="5D82F95F"/>
    <w:rsid w:val="5D8E22BD"/>
    <w:rsid w:val="5D9788AA"/>
    <w:rsid w:val="5D9FB2CE"/>
    <w:rsid w:val="5DA52DBE"/>
    <w:rsid w:val="5DCCEF19"/>
    <w:rsid w:val="5DD842F9"/>
    <w:rsid w:val="5DF7A1A8"/>
    <w:rsid w:val="5DFD20B4"/>
    <w:rsid w:val="5E13D7EA"/>
    <w:rsid w:val="5E252404"/>
    <w:rsid w:val="5E26EEE6"/>
    <w:rsid w:val="5E281710"/>
    <w:rsid w:val="5E374A66"/>
    <w:rsid w:val="5E3D8266"/>
    <w:rsid w:val="5E548907"/>
    <w:rsid w:val="5E5FC88D"/>
    <w:rsid w:val="5E638E37"/>
    <w:rsid w:val="5E6D375B"/>
    <w:rsid w:val="5E70E89A"/>
    <w:rsid w:val="5E730CA1"/>
    <w:rsid w:val="5EB7ED80"/>
    <w:rsid w:val="5EBAE121"/>
    <w:rsid w:val="5ECD8991"/>
    <w:rsid w:val="5ED57210"/>
    <w:rsid w:val="5EE6BA2F"/>
    <w:rsid w:val="5F04124D"/>
    <w:rsid w:val="5F28973B"/>
    <w:rsid w:val="5F316588"/>
    <w:rsid w:val="5F3D90FB"/>
    <w:rsid w:val="5F5B00E6"/>
    <w:rsid w:val="5F5CCEBE"/>
    <w:rsid w:val="5F5CFAB0"/>
    <w:rsid w:val="5F627274"/>
    <w:rsid w:val="5F6D0A60"/>
    <w:rsid w:val="5F737B1B"/>
    <w:rsid w:val="5F7F659C"/>
    <w:rsid w:val="5F8A9464"/>
    <w:rsid w:val="5F8E2440"/>
    <w:rsid w:val="5F98FBBC"/>
    <w:rsid w:val="5F9A58DB"/>
    <w:rsid w:val="5F9D1467"/>
    <w:rsid w:val="5FC4DEA9"/>
    <w:rsid w:val="5FCE22C7"/>
    <w:rsid w:val="5FD775D1"/>
    <w:rsid w:val="5FEC911A"/>
    <w:rsid w:val="5FEFDCBB"/>
    <w:rsid w:val="5FFF5E98"/>
    <w:rsid w:val="5FFF9132"/>
    <w:rsid w:val="60032B54"/>
    <w:rsid w:val="600B4D76"/>
    <w:rsid w:val="6012746A"/>
    <w:rsid w:val="601C49B8"/>
    <w:rsid w:val="6033A521"/>
    <w:rsid w:val="6046A0A3"/>
    <w:rsid w:val="604C8C9A"/>
    <w:rsid w:val="604D20EE"/>
    <w:rsid w:val="60504397"/>
    <w:rsid w:val="6052CC45"/>
    <w:rsid w:val="60565F07"/>
    <w:rsid w:val="605843FB"/>
    <w:rsid w:val="60662FA7"/>
    <w:rsid w:val="606827DC"/>
    <w:rsid w:val="609DC30E"/>
    <w:rsid w:val="60C0E49F"/>
    <w:rsid w:val="60C597C6"/>
    <w:rsid w:val="60D307C9"/>
    <w:rsid w:val="60D752F3"/>
    <w:rsid w:val="60D9615C"/>
    <w:rsid w:val="60FEDFA9"/>
    <w:rsid w:val="6100E47B"/>
    <w:rsid w:val="611DA4AF"/>
    <w:rsid w:val="61332F90"/>
    <w:rsid w:val="613D0442"/>
    <w:rsid w:val="613F536E"/>
    <w:rsid w:val="616ADCD3"/>
    <w:rsid w:val="6173E5A9"/>
    <w:rsid w:val="6177317A"/>
    <w:rsid w:val="6179CEB9"/>
    <w:rsid w:val="617B5045"/>
    <w:rsid w:val="619A583B"/>
    <w:rsid w:val="619C8BB5"/>
    <w:rsid w:val="61A9747A"/>
    <w:rsid w:val="61B48FBB"/>
    <w:rsid w:val="61E8F14F"/>
    <w:rsid w:val="61EEE08F"/>
    <w:rsid w:val="6202CBEB"/>
    <w:rsid w:val="62202112"/>
    <w:rsid w:val="62321ADF"/>
    <w:rsid w:val="624B8D3F"/>
    <w:rsid w:val="6271B277"/>
    <w:rsid w:val="62732354"/>
    <w:rsid w:val="627329DD"/>
    <w:rsid w:val="6278D2FC"/>
    <w:rsid w:val="627CB902"/>
    <w:rsid w:val="6283B55D"/>
    <w:rsid w:val="62867881"/>
    <w:rsid w:val="629A8077"/>
    <w:rsid w:val="62B63680"/>
    <w:rsid w:val="62B98F66"/>
    <w:rsid w:val="62BC08BD"/>
    <w:rsid w:val="62C2DEE1"/>
    <w:rsid w:val="630F1693"/>
    <w:rsid w:val="6310227B"/>
    <w:rsid w:val="6312AA70"/>
    <w:rsid w:val="63240816"/>
    <w:rsid w:val="6327ED35"/>
    <w:rsid w:val="632CBA4A"/>
    <w:rsid w:val="6334C85E"/>
    <w:rsid w:val="63465F47"/>
    <w:rsid w:val="635EF173"/>
    <w:rsid w:val="636889E8"/>
    <w:rsid w:val="636D4159"/>
    <w:rsid w:val="637702A0"/>
    <w:rsid w:val="6377C58D"/>
    <w:rsid w:val="638F756F"/>
    <w:rsid w:val="6392583A"/>
    <w:rsid w:val="639E31AA"/>
    <w:rsid w:val="63A51C42"/>
    <w:rsid w:val="63B726EF"/>
    <w:rsid w:val="63E189D9"/>
    <w:rsid w:val="63E5FB1B"/>
    <w:rsid w:val="63F5D5E2"/>
    <w:rsid w:val="640F3E0E"/>
    <w:rsid w:val="643AAD98"/>
    <w:rsid w:val="647CC2E6"/>
    <w:rsid w:val="648F2475"/>
    <w:rsid w:val="649B8983"/>
    <w:rsid w:val="64A6BB94"/>
    <w:rsid w:val="64B27EA7"/>
    <w:rsid w:val="64B7D652"/>
    <w:rsid w:val="64C9DC3B"/>
    <w:rsid w:val="64DA909B"/>
    <w:rsid w:val="64DD75A7"/>
    <w:rsid w:val="64EE58D8"/>
    <w:rsid w:val="64F4BEAF"/>
    <w:rsid w:val="64FDDEFA"/>
    <w:rsid w:val="65125B70"/>
    <w:rsid w:val="6518CCC4"/>
    <w:rsid w:val="651A4C50"/>
    <w:rsid w:val="652E2C2E"/>
    <w:rsid w:val="65353228"/>
    <w:rsid w:val="6549D5A9"/>
    <w:rsid w:val="6564AF62"/>
    <w:rsid w:val="656E68C0"/>
    <w:rsid w:val="65725740"/>
    <w:rsid w:val="65780A3B"/>
    <w:rsid w:val="65B28841"/>
    <w:rsid w:val="65D9CB1E"/>
    <w:rsid w:val="65DFBF6B"/>
    <w:rsid w:val="65F82817"/>
    <w:rsid w:val="65F8B93B"/>
    <w:rsid w:val="65FEC3F6"/>
    <w:rsid w:val="6611DE29"/>
    <w:rsid w:val="66151B0D"/>
    <w:rsid w:val="6631083B"/>
    <w:rsid w:val="6657323A"/>
    <w:rsid w:val="668E2B68"/>
    <w:rsid w:val="66C1A439"/>
    <w:rsid w:val="66C1C7E0"/>
    <w:rsid w:val="66C3499F"/>
    <w:rsid w:val="66D32F39"/>
    <w:rsid w:val="66D56A60"/>
    <w:rsid w:val="66E2FBE1"/>
    <w:rsid w:val="66F21EC2"/>
    <w:rsid w:val="66F6BC01"/>
    <w:rsid w:val="66FD40E8"/>
    <w:rsid w:val="66FE3B39"/>
    <w:rsid w:val="670AA7AD"/>
    <w:rsid w:val="6712245E"/>
    <w:rsid w:val="671F07D6"/>
    <w:rsid w:val="673C8CF3"/>
    <w:rsid w:val="673EF30D"/>
    <w:rsid w:val="67597BB0"/>
    <w:rsid w:val="675C48F3"/>
    <w:rsid w:val="67616FF0"/>
    <w:rsid w:val="6768828C"/>
    <w:rsid w:val="678584C8"/>
    <w:rsid w:val="679B8423"/>
    <w:rsid w:val="67AE75D3"/>
    <w:rsid w:val="67B1818B"/>
    <w:rsid w:val="67D00047"/>
    <w:rsid w:val="67D266C9"/>
    <w:rsid w:val="67E3AE93"/>
    <w:rsid w:val="67E608E7"/>
    <w:rsid w:val="67E9FD08"/>
    <w:rsid w:val="68086E96"/>
    <w:rsid w:val="681B18F4"/>
    <w:rsid w:val="68357667"/>
    <w:rsid w:val="68AB4DD1"/>
    <w:rsid w:val="68AD2992"/>
    <w:rsid w:val="68C02BF4"/>
    <w:rsid w:val="68C9E53B"/>
    <w:rsid w:val="68D3DA37"/>
    <w:rsid w:val="68E592EF"/>
    <w:rsid w:val="68ED673B"/>
    <w:rsid w:val="68EDFB9C"/>
    <w:rsid w:val="6905D083"/>
    <w:rsid w:val="6906E07C"/>
    <w:rsid w:val="69140C66"/>
    <w:rsid w:val="691FAC06"/>
    <w:rsid w:val="691FD8D2"/>
    <w:rsid w:val="69211D75"/>
    <w:rsid w:val="6921E2A6"/>
    <w:rsid w:val="69239229"/>
    <w:rsid w:val="694367E9"/>
    <w:rsid w:val="69474070"/>
    <w:rsid w:val="695B078C"/>
    <w:rsid w:val="6966A2FA"/>
    <w:rsid w:val="6976208E"/>
    <w:rsid w:val="6982788D"/>
    <w:rsid w:val="69984A70"/>
    <w:rsid w:val="69A434E3"/>
    <w:rsid w:val="69C0ABC3"/>
    <w:rsid w:val="69C7B974"/>
    <w:rsid w:val="69D874CC"/>
    <w:rsid w:val="69DB0B72"/>
    <w:rsid w:val="69DF9022"/>
    <w:rsid w:val="69F38093"/>
    <w:rsid w:val="69F63D97"/>
    <w:rsid w:val="69FCBA08"/>
    <w:rsid w:val="6A2BB220"/>
    <w:rsid w:val="6A315B35"/>
    <w:rsid w:val="6A3C9BE8"/>
    <w:rsid w:val="6A3F8DD2"/>
    <w:rsid w:val="6A52E07E"/>
    <w:rsid w:val="6A6926E6"/>
    <w:rsid w:val="6A7C8900"/>
    <w:rsid w:val="6A7F312E"/>
    <w:rsid w:val="6A8AFEA1"/>
    <w:rsid w:val="6A9A0831"/>
    <w:rsid w:val="6A9DDFA3"/>
    <w:rsid w:val="6AC5D209"/>
    <w:rsid w:val="6ACE2E9B"/>
    <w:rsid w:val="6AD20062"/>
    <w:rsid w:val="6AD23519"/>
    <w:rsid w:val="6AD5EBE2"/>
    <w:rsid w:val="6AE06C11"/>
    <w:rsid w:val="6AF380AC"/>
    <w:rsid w:val="6B018501"/>
    <w:rsid w:val="6B127F74"/>
    <w:rsid w:val="6B17CD13"/>
    <w:rsid w:val="6B18180D"/>
    <w:rsid w:val="6B212DD3"/>
    <w:rsid w:val="6B2B9DF1"/>
    <w:rsid w:val="6B3FBE3E"/>
    <w:rsid w:val="6B467BF0"/>
    <w:rsid w:val="6B5D43F9"/>
    <w:rsid w:val="6B86C8E5"/>
    <w:rsid w:val="6B974FAF"/>
    <w:rsid w:val="6BB7A3BA"/>
    <w:rsid w:val="6BBD12A4"/>
    <w:rsid w:val="6BC24A7F"/>
    <w:rsid w:val="6BD0147B"/>
    <w:rsid w:val="6C0F7B18"/>
    <w:rsid w:val="6C189283"/>
    <w:rsid w:val="6C398DD3"/>
    <w:rsid w:val="6C418902"/>
    <w:rsid w:val="6C66FBCE"/>
    <w:rsid w:val="6C671270"/>
    <w:rsid w:val="6C75B881"/>
    <w:rsid w:val="6C805137"/>
    <w:rsid w:val="6C80655F"/>
    <w:rsid w:val="6C9E1F07"/>
    <w:rsid w:val="6CA75932"/>
    <w:rsid w:val="6CDDCC57"/>
    <w:rsid w:val="6CF37005"/>
    <w:rsid w:val="6CFA090F"/>
    <w:rsid w:val="6D04B6B9"/>
    <w:rsid w:val="6D0A2A4E"/>
    <w:rsid w:val="6D122EB5"/>
    <w:rsid w:val="6D1FAB29"/>
    <w:rsid w:val="6D38D947"/>
    <w:rsid w:val="6D48E5B6"/>
    <w:rsid w:val="6D61C86D"/>
    <w:rsid w:val="6D6B2CA4"/>
    <w:rsid w:val="6D7D101D"/>
    <w:rsid w:val="6D8D70A8"/>
    <w:rsid w:val="6D919F57"/>
    <w:rsid w:val="6D989A7B"/>
    <w:rsid w:val="6DA09C18"/>
    <w:rsid w:val="6DC4C3F7"/>
    <w:rsid w:val="6DC53914"/>
    <w:rsid w:val="6DDAFB4C"/>
    <w:rsid w:val="6DE00AEA"/>
    <w:rsid w:val="6DEEF38D"/>
    <w:rsid w:val="6E14AC44"/>
    <w:rsid w:val="6E2C72E0"/>
    <w:rsid w:val="6E2C7F3D"/>
    <w:rsid w:val="6E510011"/>
    <w:rsid w:val="6E5C7D08"/>
    <w:rsid w:val="6E5CA144"/>
    <w:rsid w:val="6E6901A3"/>
    <w:rsid w:val="6E7ED849"/>
    <w:rsid w:val="6EA050B8"/>
    <w:rsid w:val="6EA275DB"/>
    <w:rsid w:val="6EA33DB0"/>
    <w:rsid w:val="6ED1F809"/>
    <w:rsid w:val="6ED97A14"/>
    <w:rsid w:val="6EDC2E9D"/>
    <w:rsid w:val="6EEDABE1"/>
    <w:rsid w:val="6EF64B29"/>
    <w:rsid w:val="6F0183A5"/>
    <w:rsid w:val="6F084D1A"/>
    <w:rsid w:val="6F174F72"/>
    <w:rsid w:val="6F309569"/>
    <w:rsid w:val="6F34A36B"/>
    <w:rsid w:val="6F394304"/>
    <w:rsid w:val="6F3A8C68"/>
    <w:rsid w:val="6F3FE1FF"/>
    <w:rsid w:val="6F423C85"/>
    <w:rsid w:val="6F657225"/>
    <w:rsid w:val="6F6B42C1"/>
    <w:rsid w:val="6F715109"/>
    <w:rsid w:val="6F746813"/>
    <w:rsid w:val="6FB4B6FF"/>
    <w:rsid w:val="6FB6D904"/>
    <w:rsid w:val="6FC8D5D6"/>
    <w:rsid w:val="6FD1FD40"/>
    <w:rsid w:val="6FD2A3D0"/>
    <w:rsid w:val="6FDFD645"/>
    <w:rsid w:val="6FEE8328"/>
    <w:rsid w:val="6FF536CA"/>
    <w:rsid w:val="7007A8F2"/>
    <w:rsid w:val="7008235D"/>
    <w:rsid w:val="7023306B"/>
    <w:rsid w:val="7036FAF8"/>
    <w:rsid w:val="70646988"/>
    <w:rsid w:val="7066C60D"/>
    <w:rsid w:val="7072361E"/>
    <w:rsid w:val="7074B2F8"/>
    <w:rsid w:val="707F28BE"/>
    <w:rsid w:val="70AC4E7E"/>
    <w:rsid w:val="70B85024"/>
    <w:rsid w:val="70B856E2"/>
    <w:rsid w:val="70C64808"/>
    <w:rsid w:val="70C94019"/>
    <w:rsid w:val="70CC2EDA"/>
    <w:rsid w:val="70F24D62"/>
    <w:rsid w:val="70F64D11"/>
    <w:rsid w:val="71014286"/>
    <w:rsid w:val="710464DA"/>
    <w:rsid w:val="71076AA7"/>
    <w:rsid w:val="7107CB0D"/>
    <w:rsid w:val="71094555"/>
    <w:rsid w:val="7116197F"/>
    <w:rsid w:val="711F78E1"/>
    <w:rsid w:val="7147E7E3"/>
    <w:rsid w:val="714EB660"/>
    <w:rsid w:val="71561577"/>
    <w:rsid w:val="71730083"/>
    <w:rsid w:val="717903F5"/>
    <w:rsid w:val="71958DCC"/>
    <w:rsid w:val="719A551B"/>
    <w:rsid w:val="71A18B89"/>
    <w:rsid w:val="71ADEE56"/>
    <w:rsid w:val="71BFE96E"/>
    <w:rsid w:val="71CFAF1F"/>
    <w:rsid w:val="71E57D3C"/>
    <w:rsid w:val="72095490"/>
    <w:rsid w:val="722F31A2"/>
    <w:rsid w:val="723216CE"/>
    <w:rsid w:val="72361FB8"/>
    <w:rsid w:val="723F85C5"/>
    <w:rsid w:val="7241E39D"/>
    <w:rsid w:val="7245E753"/>
    <w:rsid w:val="725236F6"/>
    <w:rsid w:val="725893CF"/>
    <w:rsid w:val="725C075B"/>
    <w:rsid w:val="7272AC75"/>
    <w:rsid w:val="72900CE0"/>
    <w:rsid w:val="7292652B"/>
    <w:rsid w:val="729443A3"/>
    <w:rsid w:val="7299AEC3"/>
    <w:rsid w:val="72B5D2AF"/>
    <w:rsid w:val="72BD030D"/>
    <w:rsid w:val="72BD5E68"/>
    <w:rsid w:val="72C84C95"/>
    <w:rsid w:val="72D622FB"/>
    <w:rsid w:val="72F40601"/>
    <w:rsid w:val="72FABB21"/>
    <w:rsid w:val="732732C7"/>
    <w:rsid w:val="73278C61"/>
    <w:rsid w:val="734532EA"/>
    <w:rsid w:val="7356BCF3"/>
    <w:rsid w:val="735A72BE"/>
    <w:rsid w:val="73609F35"/>
    <w:rsid w:val="736E9BBA"/>
    <w:rsid w:val="73700707"/>
    <w:rsid w:val="73B13042"/>
    <w:rsid w:val="73B1AEEA"/>
    <w:rsid w:val="73B43C40"/>
    <w:rsid w:val="73BAC850"/>
    <w:rsid w:val="73BF66F3"/>
    <w:rsid w:val="73C84ED2"/>
    <w:rsid w:val="73CB4616"/>
    <w:rsid w:val="73D53F09"/>
    <w:rsid w:val="73E3EF40"/>
    <w:rsid w:val="7410092C"/>
    <w:rsid w:val="743B7550"/>
    <w:rsid w:val="74433133"/>
    <w:rsid w:val="7443CFDA"/>
    <w:rsid w:val="74550448"/>
    <w:rsid w:val="746420C5"/>
    <w:rsid w:val="746A312E"/>
    <w:rsid w:val="746EDBEC"/>
    <w:rsid w:val="74708A49"/>
    <w:rsid w:val="74757578"/>
    <w:rsid w:val="74799203"/>
    <w:rsid w:val="747CCA8B"/>
    <w:rsid w:val="74B73221"/>
    <w:rsid w:val="74BCFBC2"/>
    <w:rsid w:val="74BFD79E"/>
    <w:rsid w:val="74C3C321"/>
    <w:rsid w:val="74C80174"/>
    <w:rsid w:val="74DA1CFB"/>
    <w:rsid w:val="74E0150C"/>
    <w:rsid w:val="750F79A4"/>
    <w:rsid w:val="751D28F1"/>
    <w:rsid w:val="752F15E0"/>
    <w:rsid w:val="75325525"/>
    <w:rsid w:val="753DEB7F"/>
    <w:rsid w:val="754A4E92"/>
    <w:rsid w:val="754FE460"/>
    <w:rsid w:val="755490DD"/>
    <w:rsid w:val="755611A8"/>
    <w:rsid w:val="755A223F"/>
    <w:rsid w:val="757D08A2"/>
    <w:rsid w:val="758F5AA1"/>
    <w:rsid w:val="75A0B826"/>
    <w:rsid w:val="75A6918E"/>
    <w:rsid w:val="75AA7695"/>
    <w:rsid w:val="75BB4D95"/>
    <w:rsid w:val="75E6A821"/>
    <w:rsid w:val="75F41FB1"/>
    <w:rsid w:val="75FC9BDD"/>
    <w:rsid w:val="7616F003"/>
    <w:rsid w:val="761F3027"/>
    <w:rsid w:val="76458954"/>
    <w:rsid w:val="764BC9E3"/>
    <w:rsid w:val="764CAC30"/>
    <w:rsid w:val="7656A16F"/>
    <w:rsid w:val="766201E5"/>
    <w:rsid w:val="76679E06"/>
    <w:rsid w:val="7680AAF7"/>
    <w:rsid w:val="76922475"/>
    <w:rsid w:val="769501A5"/>
    <w:rsid w:val="76A814E3"/>
    <w:rsid w:val="76C8769C"/>
    <w:rsid w:val="76CC2D05"/>
    <w:rsid w:val="76FF6B94"/>
    <w:rsid w:val="7700ED1F"/>
    <w:rsid w:val="7708AAB3"/>
    <w:rsid w:val="7709C335"/>
    <w:rsid w:val="7709F2DA"/>
    <w:rsid w:val="770B39E5"/>
    <w:rsid w:val="77103012"/>
    <w:rsid w:val="7710F979"/>
    <w:rsid w:val="7726B69D"/>
    <w:rsid w:val="77297FBB"/>
    <w:rsid w:val="77316ED6"/>
    <w:rsid w:val="773E95B4"/>
    <w:rsid w:val="778B2CB4"/>
    <w:rsid w:val="77A82DC8"/>
    <w:rsid w:val="77B19624"/>
    <w:rsid w:val="77CCDD28"/>
    <w:rsid w:val="77E7EC15"/>
    <w:rsid w:val="77FB766C"/>
    <w:rsid w:val="781AE7FB"/>
    <w:rsid w:val="7822595A"/>
    <w:rsid w:val="78274382"/>
    <w:rsid w:val="782DAF13"/>
    <w:rsid w:val="7835A8D2"/>
    <w:rsid w:val="7837D7FE"/>
    <w:rsid w:val="783BD8C9"/>
    <w:rsid w:val="785039D0"/>
    <w:rsid w:val="785125DD"/>
    <w:rsid w:val="78820CAB"/>
    <w:rsid w:val="788AF586"/>
    <w:rsid w:val="78A7068F"/>
    <w:rsid w:val="78ACC9DA"/>
    <w:rsid w:val="78BEC80D"/>
    <w:rsid w:val="78C9109A"/>
    <w:rsid w:val="78D858E8"/>
    <w:rsid w:val="78E63D39"/>
    <w:rsid w:val="78E7F874"/>
    <w:rsid w:val="78E91785"/>
    <w:rsid w:val="78EDD2C1"/>
    <w:rsid w:val="78EE692C"/>
    <w:rsid w:val="78FF5FEC"/>
    <w:rsid w:val="790EA7A5"/>
    <w:rsid w:val="7922757B"/>
    <w:rsid w:val="792CC0AC"/>
    <w:rsid w:val="793F2B3D"/>
    <w:rsid w:val="79570D3D"/>
    <w:rsid w:val="795E3047"/>
    <w:rsid w:val="795F012F"/>
    <w:rsid w:val="7982ECDB"/>
    <w:rsid w:val="79905D16"/>
    <w:rsid w:val="799312C7"/>
    <w:rsid w:val="799C6967"/>
    <w:rsid w:val="79A71A38"/>
    <w:rsid w:val="79BE29BB"/>
    <w:rsid w:val="79EFF7B8"/>
    <w:rsid w:val="79F5E975"/>
    <w:rsid w:val="79FCCB81"/>
    <w:rsid w:val="7A07EBBC"/>
    <w:rsid w:val="7A0E8516"/>
    <w:rsid w:val="7A14A71A"/>
    <w:rsid w:val="7A1C4565"/>
    <w:rsid w:val="7A3C89F8"/>
    <w:rsid w:val="7A66B350"/>
    <w:rsid w:val="7A7F915C"/>
    <w:rsid w:val="7A9ADB10"/>
    <w:rsid w:val="7AE7554B"/>
    <w:rsid w:val="7AE8F435"/>
    <w:rsid w:val="7AE97C59"/>
    <w:rsid w:val="7AE99B7E"/>
    <w:rsid w:val="7AE9BEBC"/>
    <w:rsid w:val="7B0CDF46"/>
    <w:rsid w:val="7B1156F5"/>
    <w:rsid w:val="7B1C144A"/>
    <w:rsid w:val="7B1C98BB"/>
    <w:rsid w:val="7B201D53"/>
    <w:rsid w:val="7B40B35F"/>
    <w:rsid w:val="7B5D6425"/>
    <w:rsid w:val="7B6A0AC9"/>
    <w:rsid w:val="7B819AD4"/>
    <w:rsid w:val="7B8571A9"/>
    <w:rsid w:val="7B9777E7"/>
    <w:rsid w:val="7BD7F324"/>
    <w:rsid w:val="7BE09E13"/>
    <w:rsid w:val="7BE64A29"/>
    <w:rsid w:val="7BE9C09A"/>
    <w:rsid w:val="7BEB85C6"/>
    <w:rsid w:val="7BEFC941"/>
    <w:rsid w:val="7BF3056F"/>
    <w:rsid w:val="7BF994D1"/>
    <w:rsid w:val="7C06E367"/>
    <w:rsid w:val="7C38D178"/>
    <w:rsid w:val="7C3D1875"/>
    <w:rsid w:val="7C424969"/>
    <w:rsid w:val="7C4DA192"/>
    <w:rsid w:val="7C5A9DA1"/>
    <w:rsid w:val="7C5C8E87"/>
    <w:rsid w:val="7C6BC62D"/>
    <w:rsid w:val="7C76567F"/>
    <w:rsid w:val="7C80F704"/>
    <w:rsid w:val="7C9A5B7E"/>
    <w:rsid w:val="7CE15D46"/>
    <w:rsid w:val="7CF9EDCA"/>
    <w:rsid w:val="7CFDDEBE"/>
    <w:rsid w:val="7D0057F4"/>
    <w:rsid w:val="7D087971"/>
    <w:rsid w:val="7D0F2A22"/>
    <w:rsid w:val="7D365A99"/>
    <w:rsid w:val="7D605062"/>
    <w:rsid w:val="7D606CC0"/>
    <w:rsid w:val="7D659A07"/>
    <w:rsid w:val="7D744A50"/>
    <w:rsid w:val="7D987B16"/>
    <w:rsid w:val="7D99FDB6"/>
    <w:rsid w:val="7DC45ABE"/>
    <w:rsid w:val="7DC6A366"/>
    <w:rsid w:val="7DCEA000"/>
    <w:rsid w:val="7DD08BCE"/>
    <w:rsid w:val="7DDCFB29"/>
    <w:rsid w:val="7DE5AFD2"/>
    <w:rsid w:val="7DEEE0AF"/>
    <w:rsid w:val="7DF01896"/>
    <w:rsid w:val="7DFC7BC0"/>
    <w:rsid w:val="7E170D94"/>
    <w:rsid w:val="7E174005"/>
    <w:rsid w:val="7E285E32"/>
    <w:rsid w:val="7E37813D"/>
    <w:rsid w:val="7E424818"/>
    <w:rsid w:val="7E56BBE5"/>
    <w:rsid w:val="7E6C3579"/>
    <w:rsid w:val="7E802BC0"/>
    <w:rsid w:val="7E82C7E0"/>
    <w:rsid w:val="7E8C22ED"/>
    <w:rsid w:val="7E92ACE5"/>
    <w:rsid w:val="7E96042D"/>
    <w:rsid w:val="7E9D7530"/>
    <w:rsid w:val="7EA0138A"/>
    <w:rsid w:val="7EA395AD"/>
    <w:rsid w:val="7EB74B3A"/>
    <w:rsid w:val="7EBE034D"/>
    <w:rsid w:val="7EC2EF66"/>
    <w:rsid w:val="7EC71B6E"/>
    <w:rsid w:val="7ECFCABD"/>
    <w:rsid w:val="7EDD9821"/>
    <w:rsid w:val="7EE9915E"/>
    <w:rsid w:val="7EF8A863"/>
    <w:rsid w:val="7F062050"/>
    <w:rsid w:val="7F0B86BC"/>
    <w:rsid w:val="7F0EE5E3"/>
    <w:rsid w:val="7F1E5302"/>
    <w:rsid w:val="7F2EF93A"/>
    <w:rsid w:val="7F300B41"/>
    <w:rsid w:val="7F409489"/>
    <w:rsid w:val="7F41B3A6"/>
    <w:rsid w:val="7F4575F2"/>
    <w:rsid w:val="7F5A4490"/>
    <w:rsid w:val="7F615EE1"/>
    <w:rsid w:val="7F8FEFFA"/>
    <w:rsid w:val="7F90B7CB"/>
    <w:rsid w:val="7FA07199"/>
    <w:rsid w:val="7FB2DDF5"/>
    <w:rsid w:val="7FB5F95B"/>
    <w:rsid w:val="7FB68D91"/>
    <w:rsid w:val="7FCA69AD"/>
    <w:rsid w:val="7FE360D1"/>
    <w:rsid w:val="7FFB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91F23"/>
  <w15:docId w15:val="{099A45D2-915E-46CF-B81D-0AB378FE1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lt" w:eastAsia="lt-L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</w:style>
  <w:style w:type="paragraph" w:styleId="Antrat1">
    <w:name w:val="heading 1"/>
    <w:basedOn w:val="prastasis"/>
    <w:next w:val="prastasis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"/>
    <w:next w:val="prastasis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"/>
    <w:next w:val="prastasis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"/>
    <w:next w:val="prastasis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"/>
    <w:next w:val="prastasis"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"/>
    <w:next w:val="prastasis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prastasis"/>
    <w:next w:val="prastasis"/>
    <w:pPr>
      <w:keepNext/>
      <w:keepLines/>
      <w:spacing w:after="60"/>
    </w:pPr>
    <w:rPr>
      <w:sz w:val="52"/>
      <w:szCs w:val="52"/>
    </w:rPr>
  </w:style>
  <w:style w:type="paragraph" w:styleId="Paantrat">
    <w:name w:val="Subtitle"/>
    <w:basedOn w:val="prastasis"/>
    <w:next w:val="prastasis"/>
    <w:pPr>
      <w:keepNext/>
      <w:keepLines/>
      <w:spacing w:after="320"/>
    </w:pPr>
    <w:rPr>
      <w:color w:val="666666"/>
      <w:sz w:val="30"/>
      <w:szCs w:val="30"/>
    </w:rPr>
  </w:style>
  <w:style w:type="paragraph" w:styleId="Antrats">
    <w:name w:val="header"/>
    <w:basedOn w:val="prastasis"/>
    <w:link w:val="AntratsDiagrama"/>
    <w:uiPriority w:val="99"/>
    <w:unhideWhenUsed/>
    <w:rsid w:val="005D1A20"/>
    <w:pPr>
      <w:tabs>
        <w:tab w:val="center" w:pos="4819"/>
        <w:tab w:val="right" w:pos="9638"/>
      </w:tabs>
      <w:spacing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D1A20"/>
  </w:style>
  <w:style w:type="paragraph" w:styleId="Porat">
    <w:name w:val="footer"/>
    <w:basedOn w:val="prastasis"/>
    <w:link w:val="PoratDiagrama"/>
    <w:uiPriority w:val="99"/>
    <w:unhideWhenUsed/>
    <w:rsid w:val="005D1A20"/>
    <w:pPr>
      <w:tabs>
        <w:tab w:val="center" w:pos="4819"/>
        <w:tab w:val="right" w:pos="9638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5D1A20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DF58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DF5852"/>
    <w:rPr>
      <w:rFonts w:ascii="Segoe UI" w:hAnsi="Segoe UI" w:cs="Segoe UI"/>
      <w:sz w:val="18"/>
      <w:szCs w:val="18"/>
    </w:rPr>
  </w:style>
  <w:style w:type="paragraph" w:styleId="Sraopastraipa">
    <w:name w:val="List Paragraph"/>
    <w:basedOn w:val="prastasis"/>
    <w:uiPriority w:val="34"/>
    <w:qFormat/>
    <w:pPr>
      <w:ind w:left="720"/>
      <w:contextualSpacing/>
    </w:pPr>
  </w:style>
  <w:style w:type="paragraph" w:styleId="Komentarotekstas">
    <w:name w:val="annotation text"/>
    <w:basedOn w:val="prastasis"/>
    <w:link w:val="KomentarotekstasDiagrama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Pr>
      <w:sz w:val="20"/>
      <w:szCs w:val="20"/>
    </w:r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  <w:szCs w:val="16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D3AA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D3AAC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Pr>
      <w:color w:val="0000FF" w:themeColor="hyperlink"/>
      <w:u w:val="single"/>
    </w:rPr>
  </w:style>
  <w:style w:type="paragraph" w:customStyle="1" w:styleId="TableParagraph">
    <w:name w:val="Table Paragraph"/>
    <w:basedOn w:val="prastasis"/>
    <w:qFormat/>
    <w:rsid w:val="0463D6C7"/>
    <w:rPr>
      <w:rFonts w:ascii="Segoe UI" w:eastAsia="Segoe UI" w:hAnsi="Segoe UI" w:cs="Segoe UI"/>
      <w:lang w:val="sv-SE"/>
    </w:rPr>
  </w:style>
  <w:style w:type="character" w:customStyle="1" w:styleId="normaltextrun">
    <w:name w:val="normaltextrun"/>
    <w:basedOn w:val="Numatytasispastraiposriftas"/>
    <w:rsid w:val="0463D6C7"/>
  </w:style>
  <w:style w:type="character" w:customStyle="1" w:styleId="eop">
    <w:name w:val="eop"/>
    <w:basedOn w:val="Numatytasispastraiposriftas"/>
    <w:rsid w:val="0463D6C7"/>
  </w:style>
  <w:style w:type="paragraph" w:customStyle="1" w:styleId="paragraph">
    <w:name w:val="paragraph"/>
    <w:basedOn w:val="prastasis"/>
    <w:rsid w:val="0463D6C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entelstinklelis">
    <w:name w:val="Table Grid"/>
    <w:basedOn w:val="prastojilente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9E3EAF"/>
    <w:rsid w:val="00886034"/>
    <w:rsid w:val="009E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8ECFFBDDA118244861569856C5AC6C3" ma:contentTypeVersion="0" ma:contentTypeDescription="Kurkite naują dokumentą." ma:contentTypeScope="" ma:versionID="e894898859fc6bec26f1b7b2ed962d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2f6efcb3d141a2d8cf8d4aae0174d8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FE279F-A005-441E-AB14-A1F002BA8B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789126-6AA1-447D-93CC-871A26F061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4C1A88-4EC0-4FB9-B9A4-DAE2B1135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42E8AA-F15E-4559-8F00-F3B5580D8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74816c48-75e4-4e9a-abcc-6777cda1a0ff</vt:lpstr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4816c48-75e4-4e9a-abcc-6777cda1a0ff</dc:title>
  <dc:subject/>
  <dc:creator>Navickaitė Jolanta | ŠMSM</dc:creator>
  <cp:keywords/>
  <cp:lastModifiedBy>skaneris</cp:lastModifiedBy>
  <cp:revision>13</cp:revision>
  <dcterms:created xsi:type="dcterms:W3CDTF">2021-07-13T13:22:00Z</dcterms:created>
  <dcterms:modified xsi:type="dcterms:W3CDTF">2021-09-3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ECFFBDDA118244861569856C5AC6C3</vt:lpwstr>
  </property>
</Properties>
</file>